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05" w:type="dxa"/>
        <w:tblLook w:val="04A0" w:firstRow="1" w:lastRow="0" w:firstColumn="1" w:lastColumn="0" w:noHBand="0" w:noVBand="1"/>
      </w:tblPr>
      <w:tblGrid>
        <w:gridCol w:w="1720"/>
        <w:gridCol w:w="2463"/>
        <w:gridCol w:w="1493"/>
        <w:gridCol w:w="1866"/>
        <w:gridCol w:w="1903"/>
        <w:gridCol w:w="4860"/>
      </w:tblGrid>
      <w:tr w:rsidR="007375CC" w14:paraId="5FC5EB90" w14:textId="77777777" w:rsidTr="00D440DC">
        <w:tc>
          <w:tcPr>
            <w:tcW w:w="1720" w:type="dxa"/>
          </w:tcPr>
          <w:p w14:paraId="114CA5EF" w14:textId="68F41E34" w:rsidR="007375CC" w:rsidRPr="00B260B0" w:rsidRDefault="007375CC" w:rsidP="006A51A6">
            <w:pPr>
              <w:jc w:val="center"/>
              <w:rPr>
                <w:rFonts w:ascii="Amasis MT Pro Medium" w:hAnsi="Amasis MT Pro Medium"/>
                <w:sz w:val="24"/>
                <w:szCs w:val="24"/>
              </w:rPr>
            </w:pPr>
            <w:r w:rsidRPr="00B260B0">
              <w:rPr>
                <w:rFonts w:ascii="Amasis MT Pro Medium" w:hAnsi="Amasis MT Pro Medium"/>
                <w:sz w:val="24"/>
                <w:szCs w:val="24"/>
              </w:rPr>
              <w:t xml:space="preserve">Community Behavioral Health Center </w:t>
            </w:r>
          </w:p>
        </w:tc>
        <w:tc>
          <w:tcPr>
            <w:tcW w:w="7725" w:type="dxa"/>
            <w:gridSpan w:val="4"/>
          </w:tcPr>
          <w:p w14:paraId="44867107" w14:textId="77777777" w:rsidR="007375CC" w:rsidRPr="00B260B0" w:rsidRDefault="007375CC" w:rsidP="006A51A6">
            <w:pPr>
              <w:jc w:val="center"/>
              <w:rPr>
                <w:rFonts w:ascii="Amasis MT Pro Medium" w:hAnsi="Amasis MT Pro Medium"/>
                <w:sz w:val="24"/>
                <w:szCs w:val="24"/>
              </w:rPr>
            </w:pPr>
            <w:r w:rsidRPr="00B260B0">
              <w:rPr>
                <w:rFonts w:ascii="Amasis MT Pro Medium" w:hAnsi="Amasis MT Pro Medium"/>
                <w:sz w:val="24"/>
                <w:szCs w:val="24"/>
              </w:rPr>
              <w:t>Services Offered</w:t>
            </w:r>
          </w:p>
        </w:tc>
        <w:tc>
          <w:tcPr>
            <w:tcW w:w="4860" w:type="dxa"/>
          </w:tcPr>
          <w:p w14:paraId="74AB0403" w14:textId="77777777" w:rsidR="007375CC" w:rsidRPr="00B260B0" w:rsidRDefault="007375CC" w:rsidP="006A51A6">
            <w:pPr>
              <w:jc w:val="center"/>
              <w:rPr>
                <w:rFonts w:ascii="Amasis MT Pro Medium" w:hAnsi="Amasis MT Pro Medium"/>
                <w:sz w:val="24"/>
                <w:szCs w:val="24"/>
              </w:rPr>
            </w:pPr>
            <w:r w:rsidRPr="00B260B0">
              <w:rPr>
                <w:rFonts w:ascii="Amasis MT Pro Medium" w:hAnsi="Amasis MT Pro Medium"/>
                <w:sz w:val="24"/>
                <w:szCs w:val="24"/>
              </w:rPr>
              <w:t>Cities/Towns Served</w:t>
            </w:r>
          </w:p>
        </w:tc>
      </w:tr>
      <w:tr w:rsidR="007375CC" w14:paraId="11227949" w14:textId="77777777" w:rsidTr="00055BF0">
        <w:tc>
          <w:tcPr>
            <w:tcW w:w="1720" w:type="dxa"/>
          </w:tcPr>
          <w:p w14:paraId="46EAD28C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D440DC">
              <w:rPr>
                <w:rFonts w:ascii="Amasis MT Pro Medium" w:hAnsi="Amasis MT Pro Medium"/>
                <w:i/>
                <w:iCs/>
                <w:sz w:val="20"/>
                <w:szCs w:val="20"/>
              </w:rPr>
              <w:t>Services</w:t>
            </w:r>
          </w:p>
        </w:tc>
        <w:tc>
          <w:tcPr>
            <w:tcW w:w="2463" w:type="dxa"/>
          </w:tcPr>
          <w:p w14:paraId="399C1987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D440DC">
              <w:rPr>
                <w:rFonts w:ascii="Amasis MT Pro Medium" w:hAnsi="Amasis MT Pro Medium"/>
                <w:i/>
                <w:iCs/>
                <w:sz w:val="20"/>
                <w:szCs w:val="20"/>
              </w:rPr>
              <w:t>Core Clinic Services</w:t>
            </w:r>
          </w:p>
          <w:p w14:paraId="348C33A0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</w:p>
        </w:tc>
        <w:tc>
          <w:tcPr>
            <w:tcW w:w="1493" w:type="dxa"/>
          </w:tcPr>
          <w:p w14:paraId="01A543F7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D440DC">
              <w:rPr>
                <w:rFonts w:ascii="Amasis MT Pro Medium" w:hAnsi="Amasis MT Pro Medium"/>
                <w:i/>
                <w:iCs/>
                <w:sz w:val="20"/>
                <w:szCs w:val="20"/>
              </w:rPr>
              <w:t>Crisis Services</w:t>
            </w:r>
          </w:p>
        </w:tc>
        <w:tc>
          <w:tcPr>
            <w:tcW w:w="1866" w:type="dxa"/>
          </w:tcPr>
          <w:p w14:paraId="3C2D0F1B" w14:textId="4458D3E4" w:rsidR="007375CC" w:rsidRPr="007375C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0433F5">
              <w:rPr>
                <w:rFonts w:ascii="Amasis MT Pro Medium" w:hAnsi="Amasis MT Pro Medium"/>
                <w:i/>
                <w:iCs/>
                <w:sz w:val="20"/>
                <w:szCs w:val="20"/>
              </w:rPr>
              <w:t>Adult Community Crisis Stabilization (A</w:t>
            </w:r>
            <w:r w:rsidR="0028390F">
              <w:rPr>
                <w:rFonts w:ascii="Amasis MT Pro Medium" w:hAnsi="Amasis MT Pro Medium"/>
                <w:i/>
                <w:iCs/>
                <w:sz w:val="20"/>
                <w:szCs w:val="20"/>
              </w:rPr>
              <w:t xml:space="preserve">dult </w:t>
            </w:r>
            <w:r w:rsidRPr="000433F5">
              <w:rPr>
                <w:rFonts w:ascii="Amasis MT Pro Medium" w:hAnsi="Amasis MT Pro Medium"/>
                <w:i/>
                <w:iCs/>
                <w:sz w:val="20"/>
                <w:szCs w:val="20"/>
              </w:rPr>
              <w:t>CCS)</w:t>
            </w:r>
          </w:p>
        </w:tc>
        <w:tc>
          <w:tcPr>
            <w:tcW w:w="1903" w:type="dxa"/>
          </w:tcPr>
          <w:p w14:paraId="27A95760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D440DC">
              <w:rPr>
                <w:rFonts w:ascii="Amasis MT Pro Medium" w:hAnsi="Amasis MT Pro Medium"/>
                <w:i/>
                <w:iCs/>
                <w:sz w:val="20"/>
                <w:szCs w:val="20"/>
              </w:rPr>
              <w:t>Youth Community Crisis Stabilization (YCCS)</w:t>
            </w:r>
          </w:p>
        </w:tc>
        <w:tc>
          <w:tcPr>
            <w:tcW w:w="4860" w:type="dxa"/>
            <w:shd w:val="clear" w:color="auto" w:fill="E7E6E6" w:themeFill="background2"/>
          </w:tcPr>
          <w:p w14:paraId="2689D7A4" w14:textId="77777777" w:rsidR="007375CC" w:rsidRPr="000715A0" w:rsidRDefault="007375CC" w:rsidP="007375CC">
            <w:pPr>
              <w:jc w:val="center"/>
              <w:rPr>
                <w:rFonts w:ascii="Amasis MT Pro Medium" w:hAnsi="Amasis MT Pro Medium"/>
                <w:sz w:val="28"/>
                <w:szCs w:val="28"/>
              </w:rPr>
            </w:pPr>
          </w:p>
        </w:tc>
      </w:tr>
      <w:tr w:rsidR="007375CC" w14:paraId="32120893" w14:textId="77777777" w:rsidTr="00055BF0">
        <w:tc>
          <w:tcPr>
            <w:tcW w:w="1720" w:type="dxa"/>
          </w:tcPr>
          <w:p w14:paraId="72939CAA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D440DC">
              <w:rPr>
                <w:rFonts w:ascii="Amasis MT Pro Medium" w:hAnsi="Amasis MT Pro Medium"/>
                <w:i/>
                <w:iCs/>
                <w:sz w:val="20"/>
                <w:szCs w:val="20"/>
              </w:rPr>
              <w:t>Description</w:t>
            </w:r>
          </w:p>
        </w:tc>
        <w:tc>
          <w:tcPr>
            <w:tcW w:w="2463" w:type="dxa"/>
          </w:tcPr>
          <w:p w14:paraId="23EE19F9" w14:textId="77777777" w:rsidR="007375CC" w:rsidRPr="00D440DC" w:rsidRDefault="007375CC" w:rsidP="007375C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Same-day assessment</w:t>
            </w:r>
          </w:p>
          <w:p w14:paraId="006734CF" w14:textId="77777777" w:rsidR="007375CC" w:rsidRPr="00D440DC" w:rsidRDefault="007375CC" w:rsidP="007375C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Same or next day individual/family/group therapy, psychiatric consultation and psychopharmacology, peer support services</w:t>
            </w:r>
            <w:r>
              <w:rPr>
                <w:rFonts w:ascii="Amasis MT Pro Light" w:hAnsi="Amasis MT Pro Light"/>
                <w:sz w:val="20"/>
                <w:szCs w:val="20"/>
              </w:rPr>
              <w:t>, Medication Assisted Treatment (MAT)</w:t>
            </w:r>
          </w:p>
          <w:p w14:paraId="1261AA64" w14:textId="04E7D231" w:rsidR="007375CC" w:rsidRPr="00D440DC" w:rsidRDefault="007375CC" w:rsidP="007375C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 xml:space="preserve">Individualized outpatient treatment for mental health and </w:t>
            </w:r>
            <w:r w:rsidR="00A56211">
              <w:rPr>
                <w:rFonts w:ascii="Amasis MT Pro Light" w:hAnsi="Amasis MT Pro Light"/>
                <w:sz w:val="20"/>
                <w:szCs w:val="20"/>
              </w:rPr>
              <w:t>addictions</w:t>
            </w:r>
          </w:p>
          <w:p w14:paraId="47D272DB" w14:textId="5E2FC060" w:rsidR="007375CC" w:rsidRPr="00D440DC" w:rsidRDefault="007375CC" w:rsidP="00D440D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Care coordination</w:t>
            </w:r>
          </w:p>
        </w:tc>
        <w:tc>
          <w:tcPr>
            <w:tcW w:w="1493" w:type="dxa"/>
          </w:tcPr>
          <w:p w14:paraId="6F8D0A10" w14:textId="77777777" w:rsidR="007375CC" w:rsidRPr="00D440DC" w:rsidRDefault="007375CC" w:rsidP="007375C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Triage and evaluation</w:t>
            </w:r>
          </w:p>
          <w:p w14:paraId="10C7F74F" w14:textId="77777777" w:rsidR="007375CC" w:rsidRPr="00D440DC" w:rsidRDefault="007375CC" w:rsidP="007375C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Intervention and de-escalation</w:t>
            </w:r>
          </w:p>
          <w:p w14:paraId="62674FF6" w14:textId="77777777" w:rsidR="007375CC" w:rsidRPr="00D440DC" w:rsidRDefault="007375CC" w:rsidP="00D440DC">
            <w:pPr>
              <w:pStyle w:val="ListParagraph"/>
              <w:numPr>
                <w:ilvl w:val="0"/>
                <w:numId w:val="2"/>
              </w:numPr>
              <w:tabs>
                <w:tab w:val="left" w:pos="210"/>
              </w:tabs>
              <w:ind w:left="60" w:firstLine="10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At the clinic or mobile to your home or other community location</w:t>
            </w:r>
          </w:p>
        </w:tc>
        <w:tc>
          <w:tcPr>
            <w:tcW w:w="1866" w:type="dxa"/>
          </w:tcPr>
          <w:p w14:paraId="30738E66" w14:textId="77777777" w:rsidR="007375CC" w:rsidRP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433F5">
              <w:rPr>
                <w:rFonts w:ascii="Amasis MT Pro Light" w:hAnsi="Amasis MT Pro Light"/>
                <w:sz w:val="20"/>
                <w:szCs w:val="20"/>
              </w:rPr>
              <w:t>Overnight crisis stabilization program for adults.</w:t>
            </w:r>
          </w:p>
        </w:tc>
        <w:tc>
          <w:tcPr>
            <w:tcW w:w="1903" w:type="dxa"/>
          </w:tcPr>
          <w:p w14:paraId="5C2AA676" w14:textId="77777777" w:rsidR="007375CC" w:rsidRPr="00D440D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Overnight crisis stabilization program for children and youth.</w:t>
            </w:r>
          </w:p>
        </w:tc>
        <w:tc>
          <w:tcPr>
            <w:tcW w:w="4860" w:type="dxa"/>
            <w:shd w:val="clear" w:color="auto" w:fill="E7E6E6" w:themeFill="background2"/>
          </w:tcPr>
          <w:p w14:paraId="6B40DAAD" w14:textId="77777777" w:rsidR="007375CC" w:rsidRPr="000715A0" w:rsidRDefault="007375CC" w:rsidP="007375CC">
            <w:pPr>
              <w:jc w:val="center"/>
              <w:rPr>
                <w:rFonts w:ascii="Amasis MT Pro Medium" w:hAnsi="Amasis MT Pro Medium"/>
                <w:sz w:val="28"/>
                <w:szCs w:val="28"/>
              </w:rPr>
            </w:pPr>
          </w:p>
        </w:tc>
      </w:tr>
      <w:tr w:rsidR="007375CC" w14:paraId="63272AFC" w14:textId="77777777" w:rsidTr="00055BF0">
        <w:tc>
          <w:tcPr>
            <w:tcW w:w="1720" w:type="dxa"/>
          </w:tcPr>
          <w:p w14:paraId="78DFAE44" w14:textId="77777777" w:rsidR="007375CC" w:rsidRPr="00D440DC" w:rsidRDefault="007375CC" w:rsidP="007375CC">
            <w:pPr>
              <w:jc w:val="center"/>
              <w:rPr>
                <w:rFonts w:ascii="Amasis MT Pro Medium" w:hAnsi="Amasis MT Pro Medium"/>
                <w:i/>
                <w:iCs/>
                <w:sz w:val="20"/>
                <w:szCs w:val="20"/>
              </w:rPr>
            </w:pPr>
            <w:r w:rsidRPr="00D440DC">
              <w:rPr>
                <w:rFonts w:ascii="Amasis MT Pro Medium" w:hAnsi="Amasis MT Pro Medium"/>
                <w:i/>
                <w:iCs/>
                <w:sz w:val="20"/>
                <w:szCs w:val="20"/>
              </w:rPr>
              <w:t>Hours</w:t>
            </w:r>
          </w:p>
        </w:tc>
        <w:tc>
          <w:tcPr>
            <w:tcW w:w="2463" w:type="dxa"/>
          </w:tcPr>
          <w:p w14:paraId="382D4FC1" w14:textId="77777777" w:rsidR="007375CC" w:rsidRPr="00D440D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weekdays 8 am to 8 pm</w:t>
            </w:r>
          </w:p>
          <w:p w14:paraId="3D596C11" w14:textId="77777777" w:rsidR="007375CC" w:rsidRPr="00D440D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weekends 9 am to 5 pm</w:t>
            </w:r>
          </w:p>
        </w:tc>
        <w:tc>
          <w:tcPr>
            <w:tcW w:w="1493" w:type="dxa"/>
          </w:tcPr>
          <w:p w14:paraId="2A93908F" w14:textId="25A14EAD" w:rsidR="007375CC" w:rsidRPr="00D440DC" w:rsidRDefault="005802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M</w:t>
            </w:r>
            <w:r w:rsidR="007375CC" w:rsidRPr="00D440DC">
              <w:rPr>
                <w:rFonts w:ascii="Amasis MT Pro Light" w:hAnsi="Amasis MT Pro Light"/>
                <w:sz w:val="20"/>
                <w:szCs w:val="20"/>
              </w:rPr>
              <w:t>obile</w:t>
            </w:r>
            <w:r>
              <w:rPr>
                <w:rFonts w:ascii="Amasis MT Pro Light" w:hAnsi="Amasis MT Pro Light"/>
                <w:sz w:val="20"/>
                <w:szCs w:val="20"/>
              </w:rPr>
              <w:t>,</w:t>
            </w:r>
            <w:r w:rsidR="007375CC" w:rsidRPr="00D440DC">
              <w:rPr>
                <w:rFonts w:ascii="Amasis MT Pro Light" w:hAnsi="Amasis MT Pro Light"/>
                <w:sz w:val="20"/>
                <w:szCs w:val="20"/>
              </w:rPr>
              <w:t xml:space="preserve"> walk-in 24/7/365</w:t>
            </w:r>
          </w:p>
        </w:tc>
        <w:tc>
          <w:tcPr>
            <w:tcW w:w="1866" w:type="dxa"/>
          </w:tcPr>
          <w:p w14:paraId="7A1D8341" w14:textId="77777777" w:rsidR="007375CC" w:rsidRP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433F5">
              <w:rPr>
                <w:rFonts w:ascii="Amasis MT Pro Light" w:hAnsi="Amasis MT Pro Light"/>
                <w:sz w:val="20"/>
                <w:szCs w:val="20"/>
              </w:rPr>
              <w:t>24/7/365</w:t>
            </w:r>
          </w:p>
        </w:tc>
        <w:tc>
          <w:tcPr>
            <w:tcW w:w="1903" w:type="dxa"/>
          </w:tcPr>
          <w:p w14:paraId="5941557D" w14:textId="77777777" w:rsidR="007375CC" w:rsidRPr="00D440D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>24/7/365</w:t>
            </w:r>
          </w:p>
        </w:tc>
        <w:tc>
          <w:tcPr>
            <w:tcW w:w="4860" w:type="dxa"/>
            <w:shd w:val="clear" w:color="auto" w:fill="E7E6E6" w:themeFill="background2"/>
          </w:tcPr>
          <w:p w14:paraId="3A79866F" w14:textId="77777777" w:rsidR="007375CC" w:rsidRPr="000715A0" w:rsidRDefault="007375CC" w:rsidP="007375CC">
            <w:pPr>
              <w:jc w:val="center"/>
              <w:rPr>
                <w:rFonts w:ascii="Amasis MT Pro Medium" w:hAnsi="Amasis MT Pro Medium"/>
                <w:sz w:val="28"/>
                <w:szCs w:val="28"/>
              </w:rPr>
            </w:pPr>
          </w:p>
        </w:tc>
      </w:tr>
      <w:tr w:rsidR="007375CC" w14:paraId="776CE155" w14:textId="77777777" w:rsidTr="00D440DC">
        <w:tc>
          <w:tcPr>
            <w:tcW w:w="1720" w:type="dxa"/>
          </w:tcPr>
          <w:p w14:paraId="70A8FD81" w14:textId="77777777" w:rsidR="007375CC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  <w:p w14:paraId="1E1236A6" w14:textId="77777777" w:rsidR="007375CC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  <w:p w14:paraId="3BC750A7" w14:textId="77777777" w:rsidR="007375CC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  <w:p w14:paraId="686DE20B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Advocates</w:t>
            </w:r>
          </w:p>
        </w:tc>
        <w:tc>
          <w:tcPr>
            <w:tcW w:w="3956" w:type="dxa"/>
            <w:gridSpan w:val="2"/>
          </w:tcPr>
          <w:p w14:paraId="5A85B5DB" w14:textId="77777777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44E0D4F3" w14:textId="41C82385" w:rsidR="008F03DA" w:rsidRDefault="007375CC" w:rsidP="002D28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671AA">
              <w:rPr>
                <w:rFonts w:ascii="Amasis MT Pro Light" w:hAnsi="Amasis MT Pro Light"/>
                <w:sz w:val="20"/>
                <w:szCs w:val="20"/>
              </w:rPr>
              <w:t>675 Main Street, Waltham</w:t>
            </w:r>
            <w:r w:rsidR="00D81BB8">
              <w:rPr>
                <w:rFonts w:ascii="Amasis MT Pro Light" w:hAnsi="Amasis MT Pro Light"/>
                <w:sz w:val="20"/>
                <w:szCs w:val="20"/>
              </w:rPr>
              <w:t xml:space="preserve"> MA 02452</w:t>
            </w:r>
          </w:p>
          <w:p w14:paraId="1AD60702" w14:textId="35642762" w:rsidR="00D440DC" w:rsidRDefault="00D440D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354 Waverly St., Framingham</w:t>
            </w:r>
            <w:r w:rsidR="00091FF9">
              <w:rPr>
                <w:rFonts w:ascii="Amasis MT Pro Light" w:hAnsi="Amasis MT Pro Light"/>
                <w:sz w:val="20"/>
                <w:szCs w:val="20"/>
              </w:rPr>
              <w:t xml:space="preserve"> MA 01702</w:t>
            </w:r>
          </w:p>
          <w:p w14:paraId="1FD7989E" w14:textId="77777777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640-5432</w:t>
            </w:r>
          </w:p>
          <w:p w14:paraId="2D06A46A" w14:textId="77777777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72DE4721" w14:textId="77777777" w:rsidR="007375CC" w:rsidRPr="00885FD0" w:rsidRDefault="007375CC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1866" w:type="dxa"/>
          </w:tcPr>
          <w:p w14:paraId="545BA7E9" w14:textId="77777777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5B457746" w14:textId="1A067B45" w:rsidR="00E50346" w:rsidRPr="008F03DA" w:rsidRDefault="00E50346" w:rsidP="008F03DA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8F03DA">
              <w:rPr>
                <w:rFonts w:ascii="Amasis MT Pro Light" w:hAnsi="Amasis MT Pro Light"/>
                <w:sz w:val="20"/>
                <w:szCs w:val="20"/>
              </w:rPr>
              <w:t xml:space="preserve">28 Mill </w:t>
            </w:r>
            <w:r w:rsidR="00F81DEC" w:rsidRPr="008F03DA">
              <w:rPr>
                <w:rFonts w:ascii="Amasis MT Pro Light" w:hAnsi="Amasis MT Pro Light"/>
                <w:sz w:val="20"/>
                <w:szCs w:val="20"/>
              </w:rPr>
              <w:t>S</w:t>
            </w:r>
            <w:r w:rsidRPr="008F03DA">
              <w:rPr>
                <w:rFonts w:ascii="Amasis MT Pro Light" w:hAnsi="Amasis MT Pro Light"/>
                <w:sz w:val="20"/>
                <w:szCs w:val="20"/>
              </w:rPr>
              <w:t>t</w:t>
            </w:r>
            <w:r w:rsidR="008F03DA"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8F03DA">
              <w:rPr>
                <w:rFonts w:ascii="Amasis MT Pro Light" w:hAnsi="Amasis MT Pro Light"/>
                <w:sz w:val="20"/>
                <w:szCs w:val="20"/>
              </w:rPr>
              <w:t xml:space="preserve"> Marlboro</w:t>
            </w:r>
            <w:r w:rsidR="00091FF9">
              <w:rPr>
                <w:rFonts w:ascii="Amasis MT Pro Light" w:hAnsi="Amasis MT Pro Light"/>
                <w:sz w:val="20"/>
                <w:szCs w:val="20"/>
              </w:rPr>
              <w:t xml:space="preserve"> MA 01752</w:t>
            </w:r>
          </w:p>
          <w:p w14:paraId="67D5DE1C" w14:textId="6D81A869" w:rsidR="007375CC" w:rsidRDefault="008F03DA" w:rsidP="008227E1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 w:cs="Times New Roman"/>
                <w:bCs/>
                <w:sz w:val="20"/>
                <w:szCs w:val="20"/>
              </w:rPr>
              <w:t>(</w:t>
            </w:r>
            <w:r w:rsidR="00AC2A2D" w:rsidRPr="008F03DA">
              <w:rPr>
                <w:rFonts w:ascii="Amasis MT Pro Light" w:hAnsi="Amasis MT Pro Light" w:cs="Times New Roman"/>
                <w:bCs/>
                <w:sz w:val="20"/>
                <w:szCs w:val="20"/>
              </w:rPr>
              <w:t>508</w:t>
            </w:r>
            <w:r>
              <w:rPr>
                <w:rFonts w:ascii="Amasis MT Pro Light" w:hAnsi="Amasis MT Pro Light" w:cs="Times New Roman"/>
                <w:bCs/>
                <w:sz w:val="20"/>
                <w:szCs w:val="20"/>
              </w:rPr>
              <w:t xml:space="preserve">) </w:t>
            </w:r>
            <w:r w:rsidR="00AC2A2D" w:rsidRPr="008F03DA">
              <w:rPr>
                <w:rFonts w:ascii="Amasis MT Pro Light" w:hAnsi="Amasis MT Pro Light" w:cs="Times New Roman"/>
                <w:bCs/>
                <w:sz w:val="20"/>
                <w:szCs w:val="20"/>
              </w:rPr>
              <w:t>786-1580</w:t>
            </w:r>
          </w:p>
        </w:tc>
        <w:tc>
          <w:tcPr>
            <w:tcW w:w="1903" w:type="dxa"/>
          </w:tcPr>
          <w:p w14:paraId="59478482" w14:textId="77777777" w:rsidR="00315C39" w:rsidRDefault="00315C39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06566913" w14:textId="66C2C68A" w:rsidR="007375CC" w:rsidRPr="006A51A6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6A51A6">
              <w:rPr>
                <w:rFonts w:ascii="Amasis MT Pro Light" w:hAnsi="Amasis MT Pro Light"/>
                <w:sz w:val="20"/>
                <w:szCs w:val="20"/>
              </w:rPr>
              <w:t>1 Frederick Abbot Way</w:t>
            </w:r>
            <w:r>
              <w:rPr>
                <w:rFonts w:ascii="Amasis MT Pro Light" w:hAnsi="Amasis MT Pro Light"/>
                <w:sz w:val="20"/>
                <w:szCs w:val="20"/>
              </w:rPr>
              <w:t>,</w:t>
            </w:r>
          </w:p>
          <w:p w14:paraId="5C67D694" w14:textId="491B9C8C" w:rsidR="007375CC" w:rsidRDefault="007375CC" w:rsidP="002D28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6A51A6">
              <w:rPr>
                <w:rFonts w:ascii="Amasis MT Pro Light" w:hAnsi="Amasis MT Pro Light"/>
                <w:sz w:val="20"/>
                <w:szCs w:val="20"/>
              </w:rPr>
              <w:t>Framingham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 MA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01701</w:t>
            </w:r>
          </w:p>
          <w:p w14:paraId="169FDC63" w14:textId="3CF0B103" w:rsidR="007375CC" w:rsidRPr="00885FD0" w:rsidRDefault="007375CC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6C644A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CC4CCD">
              <w:rPr>
                <w:rFonts w:ascii="Amasis MT Pro Light" w:hAnsi="Amasis MT Pro Light"/>
                <w:sz w:val="20"/>
                <w:szCs w:val="20"/>
              </w:rPr>
              <w:t>640</w:t>
            </w:r>
            <w:r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CC4CCD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0DD675AB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cton, Ashland, Arlington, Bedford, Belmont, Boxborough, Burlington, Carlisle, Concord, Framingham, Holliston, Hopkinton, Hudson, Lexington, Lincoln, Littleton, Maynard, Marlborough, Natick, Northborough, Sherborn, Southborough, Stow, Sudbury, Waltham, Watertown, Wayland, Westborough, Wilmington, Winchester, and Woburn</w:t>
            </w:r>
          </w:p>
        </w:tc>
      </w:tr>
      <w:tr w:rsidR="00DA37D7" w14:paraId="0575A623" w14:textId="77777777" w:rsidTr="00542EFA">
        <w:tc>
          <w:tcPr>
            <w:tcW w:w="1720" w:type="dxa"/>
          </w:tcPr>
          <w:p w14:paraId="270D6D45" w14:textId="77777777" w:rsidR="00DA37D7" w:rsidRDefault="00DA37D7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  <w:p w14:paraId="4925BF6A" w14:textId="77777777" w:rsidR="00DA37D7" w:rsidRPr="003E2041" w:rsidRDefault="00DA37D7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Community </w:t>
            </w:r>
            <w:proofErr w:type="spellStart"/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HealthLink</w:t>
            </w:r>
            <w:proofErr w:type="spellEnd"/>
          </w:p>
          <w:p w14:paraId="482D2D0F" w14:textId="77777777" w:rsidR="00DA37D7" w:rsidRPr="00D440DC" w:rsidRDefault="00DA37D7" w:rsidP="007375CC">
            <w:pPr>
              <w:jc w:val="center"/>
              <w:rPr>
                <w:rFonts w:ascii="Amasis MT Pro Light" w:hAnsi="Amasis MT Pro Light"/>
                <w:sz w:val="10"/>
                <w:szCs w:val="10"/>
              </w:rPr>
            </w:pPr>
          </w:p>
          <w:p w14:paraId="08267357" w14:textId="77777777" w:rsidR="00DA37D7" w:rsidRPr="003E2041" w:rsidRDefault="00DA37D7" w:rsidP="00D440D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5822" w:type="dxa"/>
            <w:gridSpan w:val="3"/>
          </w:tcPr>
          <w:p w14:paraId="462390BE" w14:textId="77777777" w:rsidR="00DA37D7" w:rsidRDefault="00DA37D7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5D74B571" w14:textId="2D67D5C1" w:rsidR="00DA37D7" w:rsidRDefault="00DA37D7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40 Spruce St., Leominster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 MA 01453</w:t>
            </w:r>
          </w:p>
          <w:p w14:paraId="6161A9E2" w14:textId="77777777" w:rsidR="00DA37D7" w:rsidRPr="00CF5E72" w:rsidRDefault="00DA37D7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977-5555</w:t>
            </w:r>
          </w:p>
        </w:tc>
        <w:tc>
          <w:tcPr>
            <w:tcW w:w="1903" w:type="dxa"/>
          </w:tcPr>
          <w:p w14:paraId="4DE4B9AD" w14:textId="77777777" w:rsidR="00315C39" w:rsidRDefault="00315C39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7ABF2A46" w14:textId="6B0551D7" w:rsidR="00507986" w:rsidRPr="008F03DA" w:rsidRDefault="00507986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D440DC">
              <w:rPr>
                <w:rFonts w:ascii="Amasis MT Pro Light" w:hAnsi="Amasis MT Pro Light"/>
                <w:sz w:val="20"/>
                <w:szCs w:val="20"/>
              </w:rPr>
              <w:t xml:space="preserve">1 </w:t>
            </w:r>
            <w:r w:rsidRPr="008F03DA">
              <w:rPr>
                <w:rFonts w:ascii="Amasis MT Pro Light" w:hAnsi="Amasis MT Pro Light"/>
                <w:sz w:val="20"/>
                <w:szCs w:val="20"/>
              </w:rPr>
              <w:t>Frederick Abbot Way, Framingham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 MA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01701</w:t>
            </w:r>
          </w:p>
          <w:p w14:paraId="4804D3A2" w14:textId="44E3BC60" w:rsidR="00DA37D7" w:rsidRPr="00885FD0" w:rsidRDefault="00D440DC" w:rsidP="00315C39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8F03DA"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CC4CCD">
              <w:rPr>
                <w:rFonts w:ascii="Amasis MT Pro Light" w:hAnsi="Amasis MT Pro Light"/>
                <w:sz w:val="20"/>
                <w:szCs w:val="20"/>
              </w:rPr>
              <w:t>800</w:t>
            </w:r>
            <w:r w:rsidRPr="008F03DA">
              <w:rPr>
                <w:rFonts w:ascii="Amasis MT Pro Light" w:hAnsi="Amasis MT Pro Light"/>
                <w:sz w:val="20"/>
                <w:szCs w:val="20"/>
              </w:rPr>
              <w:t>)</w:t>
            </w:r>
            <w:r w:rsidR="008F03DA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CC4CCD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1E45FB" w:rsidRPr="008F03DA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CC4CCD">
              <w:rPr>
                <w:rFonts w:ascii="Amasis MT Pro Light" w:hAnsi="Amasis MT Pro Light"/>
                <w:sz w:val="20"/>
                <w:szCs w:val="20"/>
              </w:rPr>
              <w:t>5432</w:t>
            </w:r>
            <w:r w:rsidR="001E45FB" w:rsidRPr="008F03DA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</w:p>
        </w:tc>
        <w:tc>
          <w:tcPr>
            <w:tcW w:w="4860" w:type="dxa"/>
          </w:tcPr>
          <w:p w14:paraId="7C37D865" w14:textId="77777777" w:rsidR="00DA37D7" w:rsidRPr="00885FD0" w:rsidRDefault="00DA37D7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shby, Ayer, Barre, Berlin, Bolton, Clinton, Fitchburg, Groton, Hardwick, Harvard, Lancaster, Leominster, Lunenburg, New Braintree, Oakham, Pepperell, Princeton, Rutland, Shirley, Sterling, and Townsend</w:t>
            </w:r>
          </w:p>
        </w:tc>
      </w:tr>
      <w:tr w:rsidR="007375CC" w14:paraId="047BDEE6" w14:textId="77777777" w:rsidTr="0058027F">
        <w:trPr>
          <w:trHeight w:val="773"/>
        </w:trPr>
        <w:tc>
          <w:tcPr>
            <w:tcW w:w="1720" w:type="dxa"/>
          </w:tcPr>
          <w:p w14:paraId="0D73418B" w14:textId="77777777" w:rsidR="007375CC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  <w:p w14:paraId="16389262" w14:textId="1DB33E8F" w:rsidR="007375CC" w:rsidRPr="008F03DA" w:rsidRDefault="007375CC" w:rsidP="008F03DA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19629D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Community </w:t>
            </w:r>
            <w:proofErr w:type="spellStart"/>
            <w:r w:rsidRPr="0019629D">
              <w:rPr>
                <w:rFonts w:ascii="Amasis MT Pro Light" w:hAnsi="Amasis MT Pro Light"/>
                <w:b/>
                <w:bCs/>
                <w:sz w:val="20"/>
                <w:szCs w:val="20"/>
              </w:rPr>
              <w:t>HealthLink</w:t>
            </w:r>
            <w:proofErr w:type="spellEnd"/>
          </w:p>
        </w:tc>
        <w:tc>
          <w:tcPr>
            <w:tcW w:w="3956" w:type="dxa"/>
            <w:gridSpan w:val="2"/>
          </w:tcPr>
          <w:p w14:paraId="13546836" w14:textId="20531443" w:rsidR="007375CC" w:rsidRPr="0019629D" w:rsidRDefault="007375CC" w:rsidP="008F03DA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19629D">
              <w:rPr>
                <w:rFonts w:ascii="Amasis MT Pro Light" w:hAnsi="Amasis MT Pro Light"/>
                <w:sz w:val="20"/>
                <w:szCs w:val="20"/>
              </w:rPr>
              <w:t>12 Queen St.,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Pr="0019629D">
              <w:rPr>
                <w:rFonts w:ascii="Amasis MT Pro Light" w:hAnsi="Amasis MT Pro Light"/>
                <w:sz w:val="20"/>
                <w:szCs w:val="20"/>
              </w:rPr>
              <w:t>Worcester</w:t>
            </w:r>
            <w:r w:rsidR="00091FF9">
              <w:rPr>
                <w:rFonts w:ascii="Amasis MT Pro Light" w:hAnsi="Amasis MT Pro Light"/>
                <w:sz w:val="20"/>
                <w:szCs w:val="20"/>
              </w:rPr>
              <w:t xml:space="preserve"> MA </w:t>
            </w:r>
            <w:r w:rsidR="00E221EC">
              <w:rPr>
                <w:rFonts w:ascii="Amasis MT Pro Light" w:hAnsi="Amasis MT Pro Light"/>
                <w:sz w:val="20"/>
                <w:szCs w:val="20"/>
              </w:rPr>
              <w:t>01610</w:t>
            </w:r>
          </w:p>
          <w:p w14:paraId="2D269FD0" w14:textId="72D630A4" w:rsidR="007375CC" w:rsidRPr="00885FD0" w:rsidRDefault="007375CC" w:rsidP="008F03DA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19629D">
              <w:rPr>
                <w:rFonts w:ascii="Amasis MT Pro Light" w:hAnsi="Amasis MT Pro Light"/>
                <w:sz w:val="20"/>
                <w:szCs w:val="20"/>
              </w:rPr>
              <w:t>866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19629D">
              <w:rPr>
                <w:rFonts w:ascii="Amasis MT Pro Light" w:hAnsi="Amasis MT Pro Light"/>
                <w:sz w:val="20"/>
                <w:szCs w:val="20"/>
              </w:rPr>
              <w:t>549-2142</w:t>
            </w:r>
          </w:p>
        </w:tc>
        <w:tc>
          <w:tcPr>
            <w:tcW w:w="1866" w:type="dxa"/>
          </w:tcPr>
          <w:p w14:paraId="3DCDB90B" w14:textId="1E40B13E" w:rsidR="007375CC" w:rsidRPr="0028302D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28302D">
              <w:rPr>
                <w:rFonts w:ascii="Amasis MT Pro Light" w:hAnsi="Amasis MT Pro Light"/>
                <w:sz w:val="20"/>
                <w:szCs w:val="20"/>
              </w:rPr>
              <w:t xml:space="preserve">72 </w:t>
            </w:r>
            <w:proofErr w:type="spellStart"/>
            <w:r w:rsidRPr="0028302D">
              <w:rPr>
                <w:rFonts w:ascii="Amasis MT Pro Light" w:hAnsi="Amasis MT Pro Light"/>
                <w:sz w:val="20"/>
                <w:szCs w:val="20"/>
              </w:rPr>
              <w:t>Jaques</w:t>
            </w:r>
            <w:proofErr w:type="spellEnd"/>
            <w:r w:rsidRPr="0028302D">
              <w:rPr>
                <w:rFonts w:ascii="Amasis MT Pro Light" w:hAnsi="Amasis MT Pro Light"/>
                <w:sz w:val="20"/>
                <w:szCs w:val="20"/>
              </w:rPr>
              <w:t xml:space="preserve">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</w:p>
          <w:p w14:paraId="1840A39B" w14:textId="585621B3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28302D">
              <w:rPr>
                <w:rFonts w:ascii="Amasis MT Pro Light" w:hAnsi="Amasis MT Pro Light"/>
                <w:sz w:val="20"/>
                <w:szCs w:val="20"/>
              </w:rPr>
              <w:t>Worcester</w:t>
            </w:r>
            <w:r w:rsidR="00E221EC">
              <w:rPr>
                <w:rFonts w:ascii="Amasis MT Pro Light" w:hAnsi="Amasis MT Pro Light"/>
                <w:sz w:val="20"/>
                <w:szCs w:val="20"/>
              </w:rPr>
              <w:t xml:space="preserve"> MA </w:t>
            </w:r>
            <w:r w:rsidR="00CA29B7">
              <w:rPr>
                <w:rFonts w:ascii="Amasis MT Pro Light" w:hAnsi="Amasis MT Pro Light"/>
                <w:sz w:val="20"/>
                <w:szCs w:val="20"/>
              </w:rPr>
              <w:t>01610</w:t>
            </w:r>
          </w:p>
          <w:p w14:paraId="2C8B640C" w14:textId="77777777" w:rsidR="007375CC" w:rsidRPr="00CF5E72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860-1283</w:t>
            </w:r>
          </w:p>
        </w:tc>
        <w:tc>
          <w:tcPr>
            <w:tcW w:w="1903" w:type="dxa"/>
          </w:tcPr>
          <w:p w14:paraId="77B9E1DD" w14:textId="77777777" w:rsidR="00315C39" w:rsidRDefault="00315C39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1728A38C" w14:textId="7CF07CD4" w:rsidR="007375CC" w:rsidRDefault="00507986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0D16E2F1" w14:textId="35642C2D" w:rsidR="00507986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D77604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D77604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507986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D77604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420CEA0D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uburn, Boylston, Grafton, Holden, Leicester, Millbury, Paxton, Shrewsbury, Spencer, West Boylston, and Worcester</w:t>
            </w:r>
          </w:p>
        </w:tc>
      </w:tr>
      <w:tr w:rsidR="007375CC" w14:paraId="3116A202" w14:textId="77777777" w:rsidTr="00BD35C7">
        <w:tc>
          <w:tcPr>
            <w:tcW w:w="1720" w:type="dxa"/>
          </w:tcPr>
          <w:p w14:paraId="1F22DFCB" w14:textId="77777777" w:rsidR="007375CC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  <w:p w14:paraId="17F0381B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Riverside Community Care</w:t>
            </w:r>
          </w:p>
          <w:p w14:paraId="75A5109D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587B48B3" w14:textId="7FA3F86E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76 West St., Milford</w:t>
            </w:r>
            <w:r w:rsidR="00CA29B7">
              <w:rPr>
                <w:rFonts w:ascii="Amasis MT Pro Light" w:hAnsi="Amasis MT Pro Light"/>
                <w:sz w:val="20"/>
                <w:szCs w:val="20"/>
              </w:rPr>
              <w:t xml:space="preserve"> MA 01757</w:t>
            </w:r>
          </w:p>
          <w:p w14:paraId="0CA0EA00" w14:textId="77777777" w:rsidR="007375CC" w:rsidRPr="00885FD0" w:rsidRDefault="007375CC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(</w:t>
            </w:r>
            <w:r>
              <w:rPr>
                <w:rFonts w:ascii="Amasis MT Pro Light" w:hAnsi="Amasis MT Pro Light"/>
                <w:sz w:val="20"/>
                <w:szCs w:val="20"/>
              </w:rPr>
              <w:t>800) 294-4665</w:t>
            </w:r>
          </w:p>
        </w:tc>
        <w:tc>
          <w:tcPr>
            <w:tcW w:w="1866" w:type="dxa"/>
          </w:tcPr>
          <w:p w14:paraId="1E763A59" w14:textId="5DFDE860" w:rsidR="007375CC" w:rsidRDefault="00976002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32 Hamilton </w:t>
            </w:r>
            <w:r w:rsidR="007375CC">
              <w:rPr>
                <w:rFonts w:ascii="Amasis MT Pro Light" w:hAnsi="Amasis MT Pro Light"/>
                <w:sz w:val="20"/>
                <w:szCs w:val="20"/>
              </w:rPr>
              <w:t>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="007375CC">
              <w:rPr>
                <w:rFonts w:ascii="Amasis MT Pro Light" w:hAnsi="Amasis MT Pro Light"/>
                <w:sz w:val="20"/>
                <w:szCs w:val="20"/>
              </w:rPr>
              <w:t>Milford</w:t>
            </w:r>
            <w:r w:rsidR="00CA29B7">
              <w:rPr>
                <w:rFonts w:ascii="Amasis MT Pro Light" w:hAnsi="Amasis MT Pro Light"/>
                <w:sz w:val="20"/>
                <w:szCs w:val="20"/>
              </w:rPr>
              <w:t xml:space="preserve"> MA </w:t>
            </w:r>
            <w:r w:rsidR="00C062BB">
              <w:rPr>
                <w:rFonts w:ascii="Amasis MT Pro Light" w:hAnsi="Amasis MT Pro Light"/>
                <w:sz w:val="20"/>
                <w:szCs w:val="20"/>
              </w:rPr>
              <w:t>01757</w:t>
            </w:r>
          </w:p>
          <w:p w14:paraId="38A92D1E" w14:textId="77777777" w:rsidR="007375CC" w:rsidRPr="00CF5E72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508) 478-2325</w:t>
            </w:r>
          </w:p>
        </w:tc>
        <w:tc>
          <w:tcPr>
            <w:tcW w:w="1903" w:type="dxa"/>
          </w:tcPr>
          <w:p w14:paraId="6BBF814D" w14:textId="77777777" w:rsidR="00976002" w:rsidRDefault="00976002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4D34A7FF" w14:textId="6C7DAEFC" w:rsidR="00507986" w:rsidRDefault="00507986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 MA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01701</w:t>
            </w:r>
          </w:p>
          <w:p w14:paraId="781DC224" w14:textId="6A634FAC" w:rsidR="007375CC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lastRenderedPageBreak/>
              <w:t>(</w:t>
            </w:r>
            <w:r w:rsidR="00011286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011286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507986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011286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28ADDD7C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lastRenderedPageBreak/>
              <w:t xml:space="preserve">Bellingham, Blackstone, Brimfield, Brookfield, Charlton, Douglas, Dudley, East Brookfield, Franklin, Holland, Hopedale, Medway, Mendon, Milford, Millville, Northbridge, North Brookfield, Oxford, Southbridge, </w:t>
            </w:r>
            <w:r w:rsidRPr="00885FD0">
              <w:rPr>
                <w:rFonts w:ascii="Amasis MT Pro Light" w:hAnsi="Amasis MT Pro Light"/>
                <w:sz w:val="20"/>
                <w:szCs w:val="20"/>
              </w:rPr>
              <w:lastRenderedPageBreak/>
              <w:t>Sturbridge, Sutton, Upton, Uxbridge, Wales, Warren, Webster, and West Brookfield</w:t>
            </w:r>
          </w:p>
        </w:tc>
      </w:tr>
      <w:tr w:rsidR="007375CC" w14:paraId="22A39303" w14:textId="77777777" w:rsidTr="00BD35C7">
        <w:trPr>
          <w:trHeight w:val="701"/>
        </w:trPr>
        <w:tc>
          <w:tcPr>
            <w:tcW w:w="1720" w:type="dxa"/>
          </w:tcPr>
          <w:p w14:paraId="4C51F6E6" w14:textId="60E955C2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lastRenderedPageBreak/>
              <w:t>Clinical</w:t>
            </w:r>
            <w:r w:rsidR="00570952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 &amp;</w:t>
            </w: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 Support Options</w:t>
            </w:r>
          </w:p>
        </w:tc>
        <w:tc>
          <w:tcPr>
            <w:tcW w:w="3956" w:type="dxa"/>
            <w:gridSpan w:val="2"/>
          </w:tcPr>
          <w:p w14:paraId="7F79BD07" w14:textId="3C058B42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205 School St., Gardner</w:t>
            </w:r>
            <w:r w:rsidR="00E750DA">
              <w:rPr>
                <w:rFonts w:ascii="Amasis MT Pro Light" w:hAnsi="Amasis MT Pro Light"/>
                <w:sz w:val="20"/>
                <w:szCs w:val="20"/>
              </w:rPr>
              <w:t xml:space="preserve"> MA 01440</w:t>
            </w:r>
          </w:p>
          <w:p w14:paraId="7C55AFD3" w14:textId="77777777" w:rsidR="007375CC" w:rsidRPr="00885FD0" w:rsidRDefault="007375CC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562-0112</w:t>
            </w:r>
          </w:p>
        </w:tc>
        <w:tc>
          <w:tcPr>
            <w:tcW w:w="1866" w:type="dxa"/>
          </w:tcPr>
          <w:p w14:paraId="06C2A013" w14:textId="77777777" w:rsidR="00570952" w:rsidRDefault="00570952" w:rsidP="0057095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269 Federal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Greenfield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 MA 01301</w:t>
            </w:r>
          </w:p>
          <w:p w14:paraId="0914958E" w14:textId="7383BD02" w:rsidR="007375CC" w:rsidRDefault="00570952" w:rsidP="0057095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772-0249</w:t>
            </w:r>
          </w:p>
        </w:tc>
        <w:tc>
          <w:tcPr>
            <w:tcW w:w="1903" w:type="dxa"/>
          </w:tcPr>
          <w:p w14:paraId="0D465039" w14:textId="77777777" w:rsidR="00574023" w:rsidRDefault="00574023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enter for Human Development</w:t>
            </w:r>
          </w:p>
          <w:p w14:paraId="75BA2041" w14:textId="0DACE9CE" w:rsidR="00507986" w:rsidRPr="00CF5E72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CF5E72">
              <w:rPr>
                <w:rFonts w:ascii="Amasis MT Pro Light" w:hAnsi="Amasis MT Pro Light"/>
                <w:sz w:val="20"/>
                <w:szCs w:val="20"/>
              </w:rPr>
              <w:t>104 Massachusetts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 xml:space="preserve"> Springfield</w:t>
            </w:r>
            <w:r w:rsidR="00E84C3D">
              <w:rPr>
                <w:rFonts w:ascii="Amasis MT Pro Light" w:hAnsi="Amasis MT Pro Light"/>
                <w:sz w:val="20"/>
                <w:szCs w:val="20"/>
              </w:rPr>
              <w:t xml:space="preserve"> MA 01109</w:t>
            </w:r>
          </w:p>
          <w:p w14:paraId="00745C3F" w14:textId="77777777" w:rsidR="007375CC" w:rsidRPr="00885FD0" w:rsidRDefault="00507986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301-8801</w:t>
            </w:r>
          </w:p>
        </w:tc>
        <w:tc>
          <w:tcPr>
            <w:tcW w:w="4860" w:type="dxa"/>
          </w:tcPr>
          <w:p w14:paraId="0B038F78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shburnham, Gardner, Hubbardston, Templeton, Westminster, and Winchendon</w:t>
            </w:r>
          </w:p>
        </w:tc>
      </w:tr>
      <w:tr w:rsidR="007375CC" w14:paraId="5BC9E96C" w14:textId="77777777" w:rsidTr="00BD35C7">
        <w:tc>
          <w:tcPr>
            <w:tcW w:w="1720" w:type="dxa"/>
          </w:tcPr>
          <w:p w14:paraId="784BA3B4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Beth Israel Lahey Behavioral Health Services </w:t>
            </w:r>
          </w:p>
        </w:tc>
        <w:tc>
          <w:tcPr>
            <w:tcW w:w="3956" w:type="dxa"/>
            <w:gridSpan w:val="2"/>
          </w:tcPr>
          <w:p w14:paraId="08D42F23" w14:textId="2C082576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2 Methuen St., Lawrence</w:t>
            </w:r>
            <w:r w:rsidR="003D554A">
              <w:rPr>
                <w:rFonts w:ascii="Amasis MT Pro Light" w:hAnsi="Amasis MT Pro Light"/>
                <w:sz w:val="20"/>
                <w:szCs w:val="20"/>
              </w:rPr>
              <w:t xml:space="preserve"> MA 01840</w:t>
            </w:r>
          </w:p>
          <w:p w14:paraId="4F20FB73" w14:textId="77777777" w:rsidR="007375CC" w:rsidRPr="00885FD0" w:rsidRDefault="007375CC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77) 255-1261</w:t>
            </w:r>
          </w:p>
        </w:tc>
        <w:tc>
          <w:tcPr>
            <w:tcW w:w="1866" w:type="dxa"/>
          </w:tcPr>
          <w:p w14:paraId="2C640790" w14:textId="545E66B5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28302D">
              <w:rPr>
                <w:rFonts w:ascii="Amasis MT Pro Light" w:hAnsi="Amasis MT Pro Light"/>
                <w:sz w:val="20"/>
                <w:szCs w:val="20"/>
              </w:rPr>
              <w:t>12 Methuen St</w:t>
            </w:r>
            <w:r w:rsidR="00E80A2C"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Lawrence</w:t>
            </w:r>
            <w:r w:rsidR="003D554A">
              <w:rPr>
                <w:rFonts w:ascii="Amasis MT Pro Light" w:hAnsi="Amasis MT Pro Light"/>
                <w:sz w:val="20"/>
                <w:szCs w:val="20"/>
              </w:rPr>
              <w:t xml:space="preserve"> MA 01840</w:t>
            </w:r>
          </w:p>
          <w:p w14:paraId="1482E333" w14:textId="77777777" w:rsidR="007375CC" w:rsidRPr="00CF5E72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97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6920-1770</w:t>
            </w:r>
          </w:p>
        </w:tc>
        <w:tc>
          <w:tcPr>
            <w:tcW w:w="1903" w:type="dxa"/>
          </w:tcPr>
          <w:p w14:paraId="25BC13BC" w14:textId="77777777" w:rsidR="00E80A2C" w:rsidRDefault="00E80A2C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7C52E4BB" w14:textId="067631E0" w:rsidR="00507986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131DC589" w14:textId="50D1762D" w:rsidR="007375CC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E80A2C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E80A2C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507986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E80A2C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782FC5F3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ndover, Lawrence, Methuen, and North Andover</w:t>
            </w:r>
          </w:p>
        </w:tc>
      </w:tr>
      <w:tr w:rsidR="007375CC" w14:paraId="70B967FC" w14:textId="77777777" w:rsidTr="00BD35C7">
        <w:tc>
          <w:tcPr>
            <w:tcW w:w="1720" w:type="dxa"/>
          </w:tcPr>
          <w:p w14:paraId="6C0CAEAC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proofErr w:type="spellStart"/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Vinfen</w:t>
            </w:r>
            <w:proofErr w:type="spellEnd"/>
          </w:p>
        </w:tc>
        <w:tc>
          <w:tcPr>
            <w:tcW w:w="3956" w:type="dxa"/>
            <w:gridSpan w:val="2"/>
          </w:tcPr>
          <w:p w14:paraId="3D95DF8A" w14:textId="70AAF6E5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1B6F41">
              <w:rPr>
                <w:rFonts w:ascii="Amasis MT Pro Light" w:hAnsi="Amasis MT Pro Light"/>
                <w:sz w:val="20"/>
                <w:szCs w:val="20"/>
              </w:rPr>
              <w:t>40 Church St, Lowell</w:t>
            </w:r>
            <w:r w:rsidR="003D554A">
              <w:rPr>
                <w:rFonts w:ascii="Amasis MT Pro Light" w:hAnsi="Amasis MT Pro Light"/>
                <w:sz w:val="20"/>
                <w:szCs w:val="20"/>
              </w:rPr>
              <w:t xml:space="preserve"> MA 01852</w:t>
            </w:r>
          </w:p>
          <w:p w14:paraId="39AD9011" w14:textId="0C5CF0E1" w:rsidR="007375CC" w:rsidRPr="00885FD0" w:rsidRDefault="007375CC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</w:t>
            </w:r>
            <w:r w:rsidR="006B4604">
              <w:rPr>
                <w:rFonts w:ascii="Amasis MT Pro Light" w:hAnsi="Amasis MT Pro Light"/>
                <w:sz w:val="20"/>
                <w:szCs w:val="20"/>
              </w:rPr>
              <w:t>66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6B4604">
              <w:rPr>
                <w:rFonts w:ascii="Amasis MT Pro Light" w:hAnsi="Amasis MT Pro Light"/>
                <w:sz w:val="20"/>
                <w:szCs w:val="20"/>
              </w:rPr>
              <w:t>388</w:t>
            </w:r>
            <w:r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6B4604">
              <w:rPr>
                <w:rFonts w:ascii="Amasis MT Pro Light" w:hAnsi="Amasis MT Pro Light"/>
                <w:sz w:val="20"/>
                <w:szCs w:val="20"/>
              </w:rPr>
              <w:t>2242</w:t>
            </w:r>
          </w:p>
        </w:tc>
        <w:tc>
          <w:tcPr>
            <w:tcW w:w="1866" w:type="dxa"/>
          </w:tcPr>
          <w:p w14:paraId="162B9FF2" w14:textId="690AADE3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28302D">
              <w:rPr>
                <w:rFonts w:ascii="Amasis MT Pro Light" w:hAnsi="Amasis MT Pro Light"/>
                <w:sz w:val="20"/>
                <w:szCs w:val="20"/>
              </w:rPr>
              <w:t>12 Methuen St</w:t>
            </w:r>
            <w:r w:rsidR="00E80A2C"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Lawrence</w:t>
            </w:r>
            <w:r w:rsidR="0096114C">
              <w:rPr>
                <w:rFonts w:ascii="Amasis MT Pro Light" w:hAnsi="Amasis MT Pro Light"/>
                <w:sz w:val="20"/>
                <w:szCs w:val="20"/>
              </w:rPr>
              <w:t xml:space="preserve"> MA 01840</w:t>
            </w:r>
          </w:p>
          <w:p w14:paraId="22A3C841" w14:textId="1B89F144" w:rsidR="007375CC" w:rsidRPr="00CF5E72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97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28302D">
              <w:rPr>
                <w:rFonts w:ascii="Amasis MT Pro Light" w:hAnsi="Amasis MT Pro Light"/>
                <w:sz w:val="20"/>
                <w:szCs w:val="20"/>
              </w:rPr>
              <w:t>620-1770</w:t>
            </w:r>
          </w:p>
        </w:tc>
        <w:tc>
          <w:tcPr>
            <w:tcW w:w="1903" w:type="dxa"/>
          </w:tcPr>
          <w:p w14:paraId="32131894" w14:textId="77777777" w:rsidR="00B82813" w:rsidRDefault="00B82813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00462814" w14:textId="0B7948E2" w:rsidR="00507986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1E7C3F2A" w14:textId="7C5F0424" w:rsidR="007375CC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B82813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B82813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507986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B82813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1F8FF512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Billerica, Chelmsford, Dracut, Dunstable, Lowell, Tewksbury, Tyngsboro, and Westford</w:t>
            </w:r>
          </w:p>
        </w:tc>
      </w:tr>
      <w:tr w:rsidR="005D3B50" w14:paraId="31CFC25B" w14:textId="77777777" w:rsidTr="00E30C99">
        <w:tc>
          <w:tcPr>
            <w:tcW w:w="1720" w:type="dxa"/>
          </w:tcPr>
          <w:p w14:paraId="13D73472" w14:textId="77777777" w:rsidR="005D3B50" w:rsidRPr="003E2041" w:rsidRDefault="005D3B50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Eliot Community Human Services</w:t>
            </w:r>
          </w:p>
        </w:tc>
        <w:tc>
          <w:tcPr>
            <w:tcW w:w="5822" w:type="dxa"/>
            <w:gridSpan w:val="3"/>
          </w:tcPr>
          <w:p w14:paraId="7CA7131E" w14:textId="77777777" w:rsidR="005D3B50" w:rsidRPr="003E2041" w:rsidRDefault="005D3B50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95 Pleasant St., Lynn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 MA 01901</w:t>
            </w:r>
          </w:p>
          <w:p w14:paraId="4D63F103" w14:textId="288BDD72" w:rsidR="005D3B50" w:rsidRPr="00CF5E72" w:rsidRDefault="005D3B50" w:rsidP="005D3B50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988-1111</w:t>
            </w:r>
          </w:p>
        </w:tc>
        <w:tc>
          <w:tcPr>
            <w:tcW w:w="1903" w:type="dxa"/>
          </w:tcPr>
          <w:p w14:paraId="5E6DB1E0" w14:textId="77777777" w:rsidR="005D3B50" w:rsidRDefault="005D3B50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0E21E7A5" w14:textId="52550E3F" w:rsidR="005D3B50" w:rsidRDefault="005D3B50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 MA 01701</w:t>
            </w:r>
          </w:p>
          <w:p w14:paraId="45C05977" w14:textId="637FD0D0" w:rsidR="005D3B50" w:rsidRPr="00885FD0" w:rsidRDefault="005D3B50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(800) 640-5432 </w:t>
            </w:r>
          </w:p>
        </w:tc>
        <w:tc>
          <w:tcPr>
            <w:tcW w:w="4860" w:type="dxa"/>
          </w:tcPr>
          <w:p w14:paraId="7F3510BB" w14:textId="77777777" w:rsidR="005D3B50" w:rsidRPr="00885FD0" w:rsidRDefault="005D3B50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Lynn, Lynnfield, Melrose, Nahant, North Reading, Reading, Saugus, Stoneham, Swampscott, and Wakefield</w:t>
            </w:r>
          </w:p>
        </w:tc>
      </w:tr>
      <w:tr w:rsidR="00EE3DAD" w14:paraId="7E6F2C75" w14:textId="77777777" w:rsidTr="00D10F65">
        <w:tc>
          <w:tcPr>
            <w:tcW w:w="1720" w:type="dxa"/>
          </w:tcPr>
          <w:p w14:paraId="35786D10" w14:textId="359BB64B" w:rsidR="00EE3DAD" w:rsidRPr="002D28CC" w:rsidRDefault="00EE3DAD" w:rsidP="002D28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Eliot Community Human Services</w:t>
            </w:r>
          </w:p>
        </w:tc>
        <w:tc>
          <w:tcPr>
            <w:tcW w:w="3956" w:type="dxa"/>
            <w:gridSpan w:val="2"/>
          </w:tcPr>
          <w:p w14:paraId="67FCBF79" w14:textId="287746E1" w:rsidR="00EE3DAD" w:rsidRDefault="00EE3DAD" w:rsidP="00D10F65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0 Harbor St., Danvers</w:t>
            </w:r>
            <w:r w:rsidR="005D3B50">
              <w:rPr>
                <w:rFonts w:ascii="Amasis MT Pro Light" w:hAnsi="Amasis MT Pro Light"/>
                <w:sz w:val="20"/>
                <w:szCs w:val="20"/>
              </w:rPr>
              <w:t xml:space="preserve"> MA 01923</w:t>
            </w:r>
          </w:p>
          <w:p w14:paraId="664A7BCB" w14:textId="77777777" w:rsidR="00EE3DAD" w:rsidRPr="003E2041" w:rsidRDefault="00EE3DAD" w:rsidP="00D10F65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66) 523-1216</w:t>
            </w:r>
          </w:p>
          <w:p w14:paraId="527BF7BB" w14:textId="77777777" w:rsidR="00EE3DAD" w:rsidRDefault="00EE3DAD" w:rsidP="00D440DC">
            <w:pPr>
              <w:rPr>
                <w:rFonts w:ascii="Amasis MT Pro Light" w:hAnsi="Amasis MT Pro Light"/>
                <w:sz w:val="20"/>
                <w:szCs w:val="20"/>
              </w:rPr>
            </w:pPr>
          </w:p>
          <w:p w14:paraId="78DBAABB" w14:textId="77777777" w:rsidR="00EE3DAD" w:rsidRPr="00EE3DAD" w:rsidRDefault="00EE3DAD" w:rsidP="00EE3DAD">
            <w:pPr>
              <w:rPr>
                <w:rFonts w:ascii="Amasis MT Pro Light" w:hAnsi="Amasis MT Pro Light"/>
                <w:sz w:val="20"/>
                <w:szCs w:val="20"/>
                <w:highlight w:val="yellow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                                                                              </w:t>
            </w:r>
          </w:p>
        </w:tc>
        <w:tc>
          <w:tcPr>
            <w:tcW w:w="1866" w:type="dxa"/>
          </w:tcPr>
          <w:p w14:paraId="1E31B40F" w14:textId="77777777" w:rsidR="00D10F65" w:rsidRPr="008F03DA" w:rsidRDefault="00EE3DAD" w:rsidP="00D10F65">
            <w:pPr>
              <w:jc w:val="center"/>
              <w:rPr>
                <w:rFonts w:ascii="Amasis MT Pro Light" w:hAnsi="Amasis MT Pro Light" w:cs="Arial"/>
                <w:sz w:val="24"/>
                <w:szCs w:val="24"/>
              </w:rPr>
            </w:pPr>
            <w:r w:rsidRPr="008F03DA">
              <w:rPr>
                <w:rFonts w:ascii="Amasis MT Pro Light" w:hAnsi="Amasis MT Pro Light"/>
                <w:sz w:val="20"/>
                <w:szCs w:val="20"/>
              </w:rPr>
              <w:t>Knights Inn,</w:t>
            </w:r>
          </w:p>
          <w:p w14:paraId="73D55B1E" w14:textId="671688E8" w:rsidR="00D10F65" w:rsidRPr="008F03DA" w:rsidRDefault="00D10F65" w:rsidP="00D10F65">
            <w:pPr>
              <w:jc w:val="center"/>
              <w:rPr>
                <w:rFonts w:ascii="Amasis MT Pro Light" w:hAnsi="Amasis MT Pro Light"/>
                <w:color w:val="000000"/>
                <w:sz w:val="20"/>
                <w:szCs w:val="20"/>
              </w:rPr>
            </w:pPr>
            <w:r w:rsidRPr="008F03DA">
              <w:rPr>
                <w:rFonts w:ascii="Amasis MT Pro Light" w:hAnsi="Amasis MT Pro Light"/>
                <w:color w:val="000000"/>
                <w:sz w:val="20"/>
                <w:szCs w:val="20"/>
              </w:rPr>
              <w:t>225 Newbury St</w:t>
            </w:r>
            <w:r w:rsidR="008F03DA">
              <w:rPr>
                <w:rFonts w:ascii="Amasis MT Pro Light" w:hAnsi="Amasis MT Pro Light"/>
                <w:color w:val="000000"/>
                <w:sz w:val="20"/>
                <w:szCs w:val="20"/>
              </w:rPr>
              <w:t xml:space="preserve">., </w:t>
            </w:r>
            <w:r w:rsidRPr="008F03DA">
              <w:rPr>
                <w:rFonts w:ascii="Amasis MT Pro Light" w:hAnsi="Amasis MT Pro Light"/>
                <w:color w:val="000000"/>
                <w:sz w:val="20"/>
                <w:szCs w:val="20"/>
              </w:rPr>
              <w:t>Danvers</w:t>
            </w:r>
            <w:r w:rsidR="00341C90">
              <w:rPr>
                <w:rFonts w:ascii="Amasis MT Pro Light" w:hAnsi="Amasis MT Pro Light"/>
                <w:color w:val="000000"/>
                <w:sz w:val="20"/>
                <w:szCs w:val="20"/>
              </w:rPr>
              <w:t xml:space="preserve"> MA 01923</w:t>
            </w:r>
          </w:p>
          <w:p w14:paraId="5B158C87" w14:textId="2BB48D6C" w:rsidR="00D10F65" w:rsidRPr="008F03DA" w:rsidRDefault="008F03DA" w:rsidP="00D10F65">
            <w:pPr>
              <w:jc w:val="center"/>
              <w:rPr>
                <w:rFonts w:ascii="Amasis MT Pro Light" w:hAnsi="Amasis MT Pro Light" w:cs="Arial"/>
                <w:sz w:val="24"/>
                <w:szCs w:val="24"/>
              </w:rPr>
            </w:pPr>
            <w:r>
              <w:rPr>
                <w:rFonts w:ascii="Amasis MT Pro Light" w:hAnsi="Amasis MT Pro Light"/>
                <w:color w:val="000000"/>
                <w:sz w:val="20"/>
                <w:szCs w:val="20"/>
              </w:rPr>
              <w:t>(</w:t>
            </w:r>
            <w:r w:rsidR="00D10F65" w:rsidRPr="008F03DA">
              <w:rPr>
                <w:rFonts w:ascii="Amasis MT Pro Light" w:hAnsi="Amasis MT Pro Light"/>
                <w:color w:val="000000"/>
                <w:sz w:val="20"/>
                <w:szCs w:val="20"/>
              </w:rPr>
              <w:t>978</w:t>
            </w:r>
            <w:r>
              <w:rPr>
                <w:rFonts w:ascii="Amasis MT Pro Light" w:hAnsi="Amasis MT Pro Light"/>
                <w:color w:val="000000"/>
                <w:sz w:val="20"/>
                <w:szCs w:val="20"/>
              </w:rPr>
              <w:t xml:space="preserve">) </w:t>
            </w:r>
            <w:r w:rsidR="00D10F65" w:rsidRPr="008F03DA">
              <w:rPr>
                <w:rFonts w:ascii="Amasis MT Pro Light" w:hAnsi="Amasis MT Pro Light"/>
                <w:color w:val="000000"/>
                <w:sz w:val="20"/>
                <w:szCs w:val="20"/>
              </w:rPr>
              <w:t>619-6800</w:t>
            </w:r>
          </w:p>
          <w:p w14:paraId="64BCEFFB" w14:textId="77777777" w:rsidR="00EE3DAD" w:rsidRPr="000878C5" w:rsidRDefault="00EE3DAD" w:rsidP="00D10F65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3F4F6153" w14:textId="77777777" w:rsidR="00EE3DAD" w:rsidRPr="00CF5E72" w:rsidRDefault="00EE3DAD" w:rsidP="00D10F65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1903" w:type="dxa"/>
          </w:tcPr>
          <w:p w14:paraId="578663F9" w14:textId="77777777" w:rsidR="00F329B9" w:rsidRDefault="00F329B9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635591A1" w14:textId="052B24BA" w:rsidR="00EE3DAD" w:rsidRDefault="00EE3DAD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64C0BD94" w14:textId="5A23F661" w:rsidR="00EE3DAD" w:rsidRPr="00CF5E72" w:rsidRDefault="00EE3DAD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F329B9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F329B9">
              <w:rPr>
                <w:rFonts w:ascii="Amasis MT Pro Light" w:hAnsi="Amasis MT Pro Light"/>
                <w:sz w:val="20"/>
                <w:szCs w:val="20"/>
              </w:rPr>
              <w:t>640</w:t>
            </w:r>
            <w:r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F329B9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  <w:p w14:paraId="5135CCC7" w14:textId="77777777" w:rsidR="00EE3DAD" w:rsidRPr="00885FD0" w:rsidRDefault="00EE3DAD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4860" w:type="dxa"/>
          </w:tcPr>
          <w:p w14:paraId="17FDCB5B" w14:textId="77777777" w:rsidR="00EE3DAD" w:rsidRPr="00885FD0" w:rsidRDefault="00EE3DAD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mesbury, Beverly, Boxford, Danvers, Essex, Georgetown, Gloucester, Groveland, Hamilton, Haverhill, Ipswich, Manchester by the Sea, Marblehead, Merrimac, Middleton, Newbury, Newburyport, Peabody, Rockport, Rowley, Salem, Salisbury, Topsfield, Wenham, and West Newbury</w:t>
            </w:r>
          </w:p>
        </w:tc>
      </w:tr>
      <w:tr w:rsidR="007375CC" w14:paraId="254CA259" w14:textId="77777777" w:rsidTr="0009516E">
        <w:tc>
          <w:tcPr>
            <w:tcW w:w="1720" w:type="dxa"/>
          </w:tcPr>
          <w:p w14:paraId="0A0992DF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Cambridge Health Alliance</w:t>
            </w:r>
          </w:p>
          <w:p w14:paraId="2C542CFC" w14:textId="77777777" w:rsidR="007375CC" w:rsidRPr="003E2041" w:rsidRDefault="007375CC" w:rsidP="00D440D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44907175" w14:textId="03318FE4" w:rsidR="007375CC" w:rsidRDefault="007375CC" w:rsidP="008F03DA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493 Cambridge St., Cambridge</w:t>
            </w:r>
            <w:r w:rsidR="005952ED">
              <w:rPr>
                <w:rFonts w:ascii="Amasis MT Pro Light" w:hAnsi="Amasis MT Pro Light"/>
                <w:sz w:val="20"/>
                <w:szCs w:val="20"/>
              </w:rPr>
              <w:t xml:space="preserve"> MA 02139</w:t>
            </w:r>
          </w:p>
          <w:p w14:paraId="412621E3" w14:textId="31915378" w:rsidR="007375CC" w:rsidRPr="00885FD0" w:rsidRDefault="007375CC" w:rsidP="00F329B9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33) 222-2030</w:t>
            </w:r>
          </w:p>
        </w:tc>
        <w:tc>
          <w:tcPr>
            <w:tcW w:w="1866" w:type="dxa"/>
          </w:tcPr>
          <w:p w14:paraId="5E8CE94C" w14:textId="77777777" w:rsidR="004E2E58" w:rsidRDefault="004E2E58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Boston Medical Center</w:t>
            </w:r>
          </w:p>
          <w:p w14:paraId="5EC17597" w14:textId="449CCAC5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85 E. Newton St, 6th floor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Boston</w:t>
            </w:r>
            <w:r w:rsidR="003D112E">
              <w:rPr>
                <w:rFonts w:ascii="Amasis MT Pro Light" w:hAnsi="Amasis MT Pro Light"/>
                <w:sz w:val="20"/>
                <w:szCs w:val="20"/>
              </w:rPr>
              <w:t xml:space="preserve"> MA 02118</w:t>
            </w:r>
          </w:p>
          <w:p w14:paraId="3EC90416" w14:textId="77777777" w:rsidR="007375CC" w:rsidRPr="00CF5E72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617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4</w:t>
            </w:r>
            <w:r>
              <w:rPr>
                <w:rFonts w:ascii="Amasis MT Pro Light" w:hAnsi="Amasis MT Pro Light"/>
                <w:sz w:val="20"/>
                <w:szCs w:val="20"/>
              </w:rPr>
              <w:t>-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8316</w:t>
            </w:r>
          </w:p>
        </w:tc>
        <w:tc>
          <w:tcPr>
            <w:tcW w:w="1903" w:type="dxa"/>
          </w:tcPr>
          <w:p w14:paraId="45F88D3D" w14:textId="77777777" w:rsidR="004E2E58" w:rsidRDefault="004E2E58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40AE9EDA" w14:textId="34D5DF4E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0610E964" w14:textId="06361657" w:rsidR="007375CC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4E2E58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4E2E58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BD35C7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4E2E58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51D64CC9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Cambridge, Somerville, Everett, Malden, and Medford</w:t>
            </w:r>
          </w:p>
        </w:tc>
      </w:tr>
      <w:tr w:rsidR="007375CC" w14:paraId="1116A20D" w14:textId="77777777" w:rsidTr="0094404A">
        <w:tc>
          <w:tcPr>
            <w:tcW w:w="1720" w:type="dxa"/>
          </w:tcPr>
          <w:p w14:paraId="07FCF652" w14:textId="77777777" w:rsidR="007375CC" w:rsidRPr="003E2041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North Suffolk Mental Health Association</w:t>
            </w:r>
          </w:p>
        </w:tc>
        <w:tc>
          <w:tcPr>
            <w:tcW w:w="3956" w:type="dxa"/>
            <w:gridSpan w:val="2"/>
          </w:tcPr>
          <w:p w14:paraId="0E824DEE" w14:textId="5C61E6FE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4 Porter St., East Boston</w:t>
            </w:r>
            <w:r w:rsidR="005952ED">
              <w:rPr>
                <w:rFonts w:ascii="Amasis MT Pro Light" w:hAnsi="Amasis MT Pro Light"/>
                <w:sz w:val="20"/>
                <w:szCs w:val="20"/>
              </w:rPr>
              <w:t xml:space="preserve"> MA 02128</w:t>
            </w:r>
          </w:p>
          <w:p w14:paraId="37F46865" w14:textId="77777777" w:rsidR="007375CC" w:rsidRPr="00885FD0" w:rsidRDefault="000878C5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                        </w:t>
            </w:r>
            <w:r w:rsidR="007375CC">
              <w:rPr>
                <w:rFonts w:ascii="Amasis MT Pro Light" w:hAnsi="Amasis MT Pro Light"/>
                <w:sz w:val="20"/>
                <w:szCs w:val="20"/>
              </w:rPr>
              <w:t>(888) 309-1989</w:t>
            </w:r>
          </w:p>
        </w:tc>
        <w:tc>
          <w:tcPr>
            <w:tcW w:w="1866" w:type="dxa"/>
          </w:tcPr>
          <w:p w14:paraId="3655C8BA" w14:textId="77777777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Boston Medical Center </w:t>
            </w:r>
          </w:p>
          <w:p w14:paraId="14025FD7" w14:textId="44348C96" w:rsidR="007375CC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85 E. Newton St, 6th floor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Boston</w:t>
            </w:r>
            <w:r w:rsidR="005D4324">
              <w:rPr>
                <w:rFonts w:ascii="Amasis MT Pro Light" w:hAnsi="Amasis MT Pro Light"/>
                <w:sz w:val="20"/>
                <w:szCs w:val="20"/>
              </w:rPr>
              <w:t xml:space="preserve"> MA 02118</w:t>
            </w:r>
          </w:p>
          <w:p w14:paraId="3A236D88" w14:textId="77777777" w:rsidR="007375CC" w:rsidRPr="00CF5E72" w:rsidRDefault="007375CC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617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4</w:t>
            </w:r>
            <w:r>
              <w:rPr>
                <w:rFonts w:ascii="Amasis MT Pro Light" w:hAnsi="Amasis MT Pro Light"/>
                <w:sz w:val="20"/>
                <w:szCs w:val="20"/>
              </w:rPr>
              <w:t>-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8316</w:t>
            </w:r>
          </w:p>
        </w:tc>
        <w:tc>
          <w:tcPr>
            <w:tcW w:w="1903" w:type="dxa"/>
          </w:tcPr>
          <w:p w14:paraId="55452D3F" w14:textId="77777777" w:rsidR="00427B8B" w:rsidRDefault="00427B8B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7C2DDD9C" w14:textId="4D6D973C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069B9666" w14:textId="7AEF4CAB" w:rsidR="007375CC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427B8B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427B8B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BD35C7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427B8B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19E569C0" w14:textId="77777777" w:rsidR="007375CC" w:rsidRPr="00885FD0" w:rsidRDefault="007375CC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Chelsea, Revere, East Boston, Winthrop, and Charlestown</w:t>
            </w:r>
          </w:p>
        </w:tc>
      </w:tr>
      <w:tr w:rsidR="00145A7F" w14:paraId="4603B5F9" w14:textId="77777777" w:rsidTr="002E04F9">
        <w:tc>
          <w:tcPr>
            <w:tcW w:w="1720" w:type="dxa"/>
          </w:tcPr>
          <w:p w14:paraId="2C538226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Boston Medical Center</w:t>
            </w:r>
          </w:p>
          <w:p w14:paraId="1AB4B2D7" w14:textId="77777777" w:rsidR="00145A7F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213D9D14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7D4A5CED" w14:textId="3E0285B5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1C14D1">
              <w:rPr>
                <w:rFonts w:ascii="Amasis MT Pro Light" w:hAnsi="Amasis MT Pro Light"/>
                <w:sz w:val="20"/>
                <w:szCs w:val="20"/>
              </w:rPr>
              <w:lastRenderedPageBreak/>
              <w:t>85 E. Newton Street, Boston</w:t>
            </w:r>
            <w:r w:rsidR="005D4324">
              <w:rPr>
                <w:rFonts w:ascii="Amasis MT Pro Light" w:hAnsi="Amasis MT Pro Light"/>
                <w:sz w:val="20"/>
                <w:szCs w:val="20"/>
              </w:rPr>
              <w:t xml:space="preserve"> MA 02118</w:t>
            </w:r>
          </w:p>
          <w:p w14:paraId="28DBE3CA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981-4357</w:t>
            </w:r>
          </w:p>
        </w:tc>
        <w:tc>
          <w:tcPr>
            <w:tcW w:w="1866" w:type="dxa"/>
          </w:tcPr>
          <w:p w14:paraId="16BE813F" w14:textId="51CA8F5C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85 E. Newton St, 6th floor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Boston</w:t>
            </w:r>
            <w:r w:rsidR="005D4324">
              <w:rPr>
                <w:rFonts w:ascii="Amasis MT Pro Light" w:hAnsi="Amasis MT Pro Light"/>
                <w:sz w:val="20"/>
                <w:szCs w:val="20"/>
              </w:rPr>
              <w:t xml:space="preserve"> MA 02118</w:t>
            </w:r>
          </w:p>
          <w:p w14:paraId="2570FE98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lastRenderedPageBreak/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617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4</w:t>
            </w:r>
            <w:r>
              <w:rPr>
                <w:rFonts w:ascii="Amasis MT Pro Light" w:hAnsi="Amasis MT Pro Light"/>
                <w:sz w:val="20"/>
                <w:szCs w:val="20"/>
              </w:rPr>
              <w:t>-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8316</w:t>
            </w:r>
          </w:p>
        </w:tc>
        <w:tc>
          <w:tcPr>
            <w:tcW w:w="1903" w:type="dxa"/>
          </w:tcPr>
          <w:p w14:paraId="13C570A5" w14:textId="77777777" w:rsidR="00427B8B" w:rsidRDefault="00427B8B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lastRenderedPageBreak/>
              <w:t>Wayside</w:t>
            </w:r>
          </w:p>
          <w:p w14:paraId="7AE3C33D" w14:textId="16D5ADF9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lastRenderedPageBreak/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0EC5F9F1" w14:textId="6F6FB7A9" w:rsidR="00145A7F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427B8B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427B8B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BD35C7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427B8B">
              <w:rPr>
                <w:rFonts w:ascii="Amasis MT Pro Light" w:hAnsi="Amasis MT Pro Light"/>
                <w:sz w:val="20"/>
                <w:szCs w:val="20"/>
              </w:rPr>
              <w:t>5332</w:t>
            </w:r>
          </w:p>
        </w:tc>
        <w:tc>
          <w:tcPr>
            <w:tcW w:w="4860" w:type="dxa"/>
          </w:tcPr>
          <w:p w14:paraId="5C1252EA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lastRenderedPageBreak/>
              <w:t>Boston, Brighton, and Brookline</w:t>
            </w:r>
          </w:p>
        </w:tc>
      </w:tr>
      <w:tr w:rsidR="00145A7F" w14:paraId="4F000579" w14:textId="77777777" w:rsidTr="003D1A91">
        <w:tc>
          <w:tcPr>
            <w:tcW w:w="1720" w:type="dxa"/>
          </w:tcPr>
          <w:p w14:paraId="1768D891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Riverside Community Care</w:t>
            </w:r>
          </w:p>
          <w:p w14:paraId="2C48F49D" w14:textId="77777777" w:rsidR="00145A7F" w:rsidRPr="003E2041" w:rsidRDefault="00145A7F" w:rsidP="00D440D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05DCFEE2" w14:textId="4CB1CCFB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90 Lenox St., Norwood</w:t>
            </w:r>
            <w:r w:rsidR="00CF6004">
              <w:rPr>
                <w:rFonts w:ascii="Amasis MT Pro Light" w:hAnsi="Amasis MT Pro Light"/>
                <w:sz w:val="20"/>
                <w:szCs w:val="20"/>
              </w:rPr>
              <w:t xml:space="preserve"> MA 02062</w:t>
            </w:r>
          </w:p>
          <w:p w14:paraId="0A2AE166" w14:textId="77777777" w:rsidR="00145A7F" w:rsidRPr="003E2041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529-5077</w:t>
            </w:r>
          </w:p>
          <w:p w14:paraId="2A15A97F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1866" w:type="dxa"/>
          </w:tcPr>
          <w:p w14:paraId="1C1443C2" w14:textId="05227207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15 Beacon Ave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orwood</w:t>
            </w:r>
            <w:r w:rsidR="00487FEC">
              <w:rPr>
                <w:rFonts w:ascii="Amasis MT Pro Light" w:hAnsi="Amasis MT Pro Light"/>
                <w:sz w:val="20"/>
                <w:szCs w:val="20"/>
              </w:rPr>
              <w:t xml:space="preserve"> MA 02062</w:t>
            </w:r>
          </w:p>
          <w:p w14:paraId="50781C0D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781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769-1342</w:t>
            </w:r>
          </w:p>
        </w:tc>
        <w:tc>
          <w:tcPr>
            <w:tcW w:w="1903" w:type="dxa"/>
          </w:tcPr>
          <w:p w14:paraId="67AEAB7D" w14:textId="77777777" w:rsidR="00A35996" w:rsidRDefault="00A35996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Wayside</w:t>
            </w:r>
          </w:p>
          <w:p w14:paraId="2AD90FDE" w14:textId="00170B95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 Frederick Abbot Way, Framingham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="00015F84">
              <w:rPr>
                <w:rFonts w:ascii="Amasis MT Pro Light" w:hAnsi="Amasis MT Pro Light"/>
                <w:sz w:val="20"/>
                <w:szCs w:val="20"/>
              </w:rPr>
              <w:t xml:space="preserve">MA </w:t>
            </w:r>
            <w:r w:rsidR="00EF50DE">
              <w:rPr>
                <w:rFonts w:ascii="Amasis MT Pro Light" w:hAnsi="Amasis MT Pro Light"/>
                <w:sz w:val="20"/>
                <w:szCs w:val="20"/>
              </w:rPr>
              <w:t>01701</w:t>
            </w:r>
          </w:p>
          <w:p w14:paraId="644275C3" w14:textId="5182DDCD" w:rsidR="00145A7F" w:rsidRPr="00885FD0" w:rsidRDefault="001E45FB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A35996">
              <w:rPr>
                <w:rFonts w:ascii="Amasis MT Pro Light" w:hAnsi="Amasis MT Pro Light"/>
                <w:sz w:val="20"/>
                <w:szCs w:val="20"/>
              </w:rPr>
              <w:t>800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A35996">
              <w:rPr>
                <w:rFonts w:ascii="Amasis MT Pro Light" w:hAnsi="Amasis MT Pro Light"/>
                <w:sz w:val="20"/>
                <w:szCs w:val="20"/>
              </w:rPr>
              <w:t>640</w:t>
            </w:r>
            <w:r w:rsidR="00BD35C7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A35996">
              <w:rPr>
                <w:rFonts w:ascii="Amasis MT Pro Light" w:hAnsi="Amasis MT Pro Light"/>
                <w:sz w:val="20"/>
                <w:szCs w:val="20"/>
              </w:rPr>
              <w:t>5432</w:t>
            </w:r>
          </w:p>
        </w:tc>
        <w:tc>
          <w:tcPr>
            <w:tcW w:w="4860" w:type="dxa"/>
          </w:tcPr>
          <w:p w14:paraId="64ACA9EE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Canton, Dedham, Dover, Foxboro, Medfield, Millis, Needham, Newton, Norfolk, Norwood, Plainville, Sharon, Walpole, Wellesley, Weston, Westwood, and Wrentham</w:t>
            </w:r>
          </w:p>
        </w:tc>
      </w:tr>
      <w:tr w:rsidR="00145A7F" w14:paraId="352AE1C6" w14:textId="77777777" w:rsidTr="00D70EF9">
        <w:tc>
          <w:tcPr>
            <w:tcW w:w="1720" w:type="dxa"/>
          </w:tcPr>
          <w:p w14:paraId="4EDED004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Aspire Health Alliance</w:t>
            </w:r>
          </w:p>
          <w:p w14:paraId="54DF1A38" w14:textId="77777777" w:rsidR="00145A7F" w:rsidRPr="003E2041" w:rsidRDefault="00145A7F" w:rsidP="00D440D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0DFDBE59" w14:textId="0FAF262C" w:rsidR="00145A7F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460 Quincy Ave., Quincy</w:t>
            </w:r>
            <w:r w:rsidR="003F445E">
              <w:rPr>
                <w:rFonts w:ascii="Amasis MT Pro Light" w:hAnsi="Amasis MT Pro Light"/>
                <w:sz w:val="20"/>
                <w:szCs w:val="20"/>
              </w:rPr>
              <w:t xml:space="preserve"> MA 02169</w:t>
            </w:r>
          </w:p>
          <w:p w14:paraId="5A7C144D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528-4890</w:t>
            </w:r>
          </w:p>
          <w:p w14:paraId="6523C21C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1866" w:type="dxa"/>
          </w:tcPr>
          <w:p w14:paraId="27DA9AD8" w14:textId="2B636929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460 Quincy Ave, 2nd Floor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Quincy</w:t>
            </w:r>
            <w:r w:rsidR="003F445E">
              <w:rPr>
                <w:rFonts w:ascii="Amasis MT Pro Light" w:hAnsi="Amasis MT Pro Light"/>
                <w:sz w:val="20"/>
                <w:szCs w:val="20"/>
              </w:rPr>
              <w:t xml:space="preserve"> MA 02169</w:t>
            </w:r>
          </w:p>
          <w:p w14:paraId="08730ED0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617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774-6078</w:t>
            </w:r>
          </w:p>
        </w:tc>
        <w:tc>
          <w:tcPr>
            <w:tcW w:w="1903" w:type="dxa"/>
          </w:tcPr>
          <w:p w14:paraId="21B8CB46" w14:textId="77777777" w:rsidR="00F83344" w:rsidRDefault="00F83344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hild &amp; Family Services</w:t>
            </w:r>
          </w:p>
          <w:p w14:paraId="410BF9D5" w14:textId="655BA68B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 w:rsidR="00CF6004"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037C4A08" w14:textId="77777777" w:rsidR="00145A7F" w:rsidRPr="00885FD0" w:rsidRDefault="00BD35C7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</w:tcPr>
          <w:p w14:paraId="5230CCBA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Braintree, Cohasset, Hingham, Hull, Milton, Norwell, Quincy, Randolph, Scituate, and Weymouth</w:t>
            </w:r>
          </w:p>
        </w:tc>
      </w:tr>
      <w:tr w:rsidR="00145A7F" w14:paraId="63D07C52" w14:textId="77777777" w:rsidTr="0096563B">
        <w:tc>
          <w:tcPr>
            <w:tcW w:w="1720" w:type="dxa"/>
          </w:tcPr>
          <w:p w14:paraId="4924397A" w14:textId="17BDBEBA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Clinical </w:t>
            </w:r>
            <w:r w:rsidR="00CA0C4E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&amp; </w:t>
            </w: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Support Options</w:t>
            </w:r>
          </w:p>
          <w:p w14:paraId="0DBDE147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4878201B" w14:textId="4B310C25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8 Atwood Dr.,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 </w:t>
            </w:r>
            <w:r w:rsidRPr="003E2041">
              <w:rPr>
                <w:rFonts w:ascii="Amasis MT Pro Light" w:hAnsi="Amasis MT Pro Light"/>
                <w:sz w:val="20"/>
                <w:szCs w:val="20"/>
              </w:rPr>
              <w:t>Northampton</w:t>
            </w:r>
            <w:r w:rsidR="003F4DDA">
              <w:rPr>
                <w:rFonts w:ascii="Amasis MT Pro Light" w:hAnsi="Amasis MT Pro Light"/>
                <w:sz w:val="20"/>
                <w:szCs w:val="20"/>
              </w:rPr>
              <w:t xml:space="preserve"> MA 01060</w:t>
            </w:r>
          </w:p>
          <w:p w14:paraId="4374984E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562-0112</w:t>
            </w:r>
          </w:p>
        </w:tc>
        <w:tc>
          <w:tcPr>
            <w:tcW w:w="1866" w:type="dxa"/>
          </w:tcPr>
          <w:p w14:paraId="6B03C2C6" w14:textId="5C5B7030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29 N. Main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Florence</w:t>
            </w:r>
            <w:r w:rsidR="001F7566">
              <w:rPr>
                <w:rFonts w:ascii="Amasis MT Pro Light" w:hAnsi="Amasis MT Pro Light"/>
                <w:sz w:val="20"/>
                <w:szCs w:val="20"/>
              </w:rPr>
              <w:t xml:space="preserve"> MA 01062</w:t>
            </w:r>
          </w:p>
          <w:p w14:paraId="0A5408FD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86-2973</w:t>
            </w:r>
          </w:p>
        </w:tc>
        <w:tc>
          <w:tcPr>
            <w:tcW w:w="1903" w:type="dxa"/>
          </w:tcPr>
          <w:p w14:paraId="2A51B3B4" w14:textId="1B67CBFF" w:rsidR="00A9773F" w:rsidRDefault="00A9773F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enter for Human Development</w:t>
            </w:r>
          </w:p>
          <w:p w14:paraId="54E98A7B" w14:textId="19ADF089" w:rsidR="00507986" w:rsidRPr="00CF5E72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CF5E72">
              <w:rPr>
                <w:rFonts w:ascii="Amasis MT Pro Light" w:hAnsi="Amasis MT Pro Light"/>
                <w:sz w:val="20"/>
                <w:szCs w:val="20"/>
              </w:rPr>
              <w:t>104 Massachusetts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 xml:space="preserve"> Springfield</w:t>
            </w:r>
            <w:r w:rsidR="00E84C3D">
              <w:rPr>
                <w:rFonts w:ascii="Amasis MT Pro Light" w:hAnsi="Amasis MT Pro Light"/>
                <w:sz w:val="20"/>
                <w:szCs w:val="20"/>
              </w:rPr>
              <w:t xml:space="preserve"> MA 01109</w:t>
            </w:r>
          </w:p>
          <w:p w14:paraId="1E726FD8" w14:textId="77777777" w:rsidR="00145A7F" w:rsidRPr="00885FD0" w:rsidRDefault="00507986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301-8801</w:t>
            </w:r>
          </w:p>
        </w:tc>
        <w:tc>
          <w:tcPr>
            <w:tcW w:w="4860" w:type="dxa"/>
          </w:tcPr>
          <w:p w14:paraId="27397F2C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mherst, Chesterfield, Cummington, Easthampton, Florence, Goshen, Hadley, Hatfield, Middlefield, Northampton, Pelham, Plainfield, Westhampton, Williamsburg, and Worthington</w:t>
            </w:r>
          </w:p>
        </w:tc>
      </w:tr>
      <w:tr w:rsidR="00145A7F" w14:paraId="3C495B27" w14:textId="77777777" w:rsidTr="008135F0">
        <w:tc>
          <w:tcPr>
            <w:tcW w:w="1720" w:type="dxa"/>
          </w:tcPr>
          <w:p w14:paraId="503E3E9D" w14:textId="7E000EF0" w:rsidR="00145A7F" w:rsidRPr="003E2041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Clinical </w:t>
            </w:r>
            <w:r w:rsidR="00CA0C4E">
              <w:rPr>
                <w:rFonts w:ascii="Amasis MT Pro Light" w:hAnsi="Amasis MT Pro Light"/>
                <w:b/>
                <w:bCs/>
                <w:sz w:val="20"/>
                <w:szCs w:val="20"/>
              </w:rPr>
              <w:t xml:space="preserve">&amp; </w:t>
            </w: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Support Options</w:t>
            </w:r>
          </w:p>
        </w:tc>
        <w:tc>
          <w:tcPr>
            <w:tcW w:w="3956" w:type="dxa"/>
            <w:gridSpan w:val="2"/>
          </w:tcPr>
          <w:p w14:paraId="7EF4EB4B" w14:textId="662422E0" w:rsidR="00145A7F" w:rsidRPr="003E2041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 xml:space="preserve">1 Arch </w:t>
            </w:r>
            <w:r w:rsidR="006048AA">
              <w:rPr>
                <w:rFonts w:ascii="Amasis MT Pro Light" w:hAnsi="Amasis MT Pro Light"/>
                <w:sz w:val="20"/>
                <w:szCs w:val="20"/>
              </w:rPr>
              <w:t>Place</w:t>
            </w:r>
            <w:r w:rsidRPr="006048AA">
              <w:rPr>
                <w:rFonts w:ascii="Amasis MT Pro Light" w:hAnsi="Amasis MT Pro Light"/>
                <w:sz w:val="20"/>
                <w:szCs w:val="20"/>
              </w:rPr>
              <w:t>,</w:t>
            </w:r>
            <w:r w:rsidRPr="003E2041">
              <w:rPr>
                <w:rFonts w:ascii="Amasis MT Pro Light" w:hAnsi="Amasis MT Pro Light"/>
                <w:sz w:val="20"/>
                <w:szCs w:val="20"/>
              </w:rPr>
              <w:t xml:space="preserve"> Greenfield</w:t>
            </w:r>
            <w:r w:rsidR="00D82327">
              <w:rPr>
                <w:rFonts w:ascii="Amasis MT Pro Light" w:hAnsi="Amasis MT Pro Light"/>
                <w:sz w:val="20"/>
                <w:szCs w:val="20"/>
              </w:rPr>
              <w:t xml:space="preserve"> MA 01301</w:t>
            </w:r>
          </w:p>
          <w:p w14:paraId="3F74E251" w14:textId="77777777" w:rsidR="00145A7F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562-0112</w:t>
            </w:r>
          </w:p>
          <w:p w14:paraId="14F3896B" w14:textId="26AB7126" w:rsidR="00E75744" w:rsidRPr="00885FD0" w:rsidRDefault="00E75744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E75744">
              <w:rPr>
                <w:rFonts w:ascii="Amasis MT Pro Light" w:hAnsi="Amasis MT Pro Light"/>
                <w:sz w:val="20"/>
                <w:szCs w:val="20"/>
              </w:rPr>
              <w:t>2033 Main St. Athol, MA, 01331</w:t>
            </w:r>
          </w:p>
        </w:tc>
        <w:tc>
          <w:tcPr>
            <w:tcW w:w="1866" w:type="dxa"/>
          </w:tcPr>
          <w:p w14:paraId="5DEB9A5F" w14:textId="54958B05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269 Federal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Greenfield</w:t>
            </w:r>
            <w:r w:rsidR="001F7566">
              <w:rPr>
                <w:rFonts w:ascii="Amasis MT Pro Light" w:hAnsi="Amasis MT Pro Light"/>
                <w:sz w:val="20"/>
                <w:szCs w:val="20"/>
              </w:rPr>
              <w:t xml:space="preserve"> MA 01301</w:t>
            </w:r>
          </w:p>
          <w:p w14:paraId="328E19CF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772-0249</w:t>
            </w:r>
          </w:p>
        </w:tc>
        <w:tc>
          <w:tcPr>
            <w:tcW w:w="1903" w:type="dxa"/>
          </w:tcPr>
          <w:p w14:paraId="37F697ED" w14:textId="77777777" w:rsidR="00A9773F" w:rsidRDefault="00A9773F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enter for Human Development</w:t>
            </w:r>
          </w:p>
          <w:p w14:paraId="1080F83D" w14:textId="086724AB" w:rsidR="00507986" w:rsidRPr="00CF5E72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CF5E72">
              <w:rPr>
                <w:rFonts w:ascii="Amasis MT Pro Light" w:hAnsi="Amasis MT Pro Light"/>
                <w:sz w:val="20"/>
                <w:szCs w:val="20"/>
              </w:rPr>
              <w:t>104 Massachusetts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 xml:space="preserve"> Springfield</w:t>
            </w:r>
            <w:r w:rsidR="00E84C3D">
              <w:rPr>
                <w:rFonts w:ascii="Amasis MT Pro Light" w:hAnsi="Amasis MT Pro Light"/>
                <w:sz w:val="20"/>
                <w:szCs w:val="20"/>
              </w:rPr>
              <w:t xml:space="preserve"> MA 01109</w:t>
            </w:r>
          </w:p>
          <w:p w14:paraId="3EBFEE10" w14:textId="77777777" w:rsidR="00145A7F" w:rsidRPr="00885FD0" w:rsidRDefault="00507986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301-8801</w:t>
            </w:r>
          </w:p>
        </w:tc>
        <w:tc>
          <w:tcPr>
            <w:tcW w:w="4860" w:type="dxa"/>
          </w:tcPr>
          <w:p w14:paraId="641CB49A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Ashfield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, Athol, Bernardston, Buckland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Charlemont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, Colrain, Conway, Deerfield, Erving, Gill, Greenfield, Hawley, Heath, Leverett, Leyden, Millers Falls, Montague, New Salem, Northfield, Orange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Petersham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Phillipston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, Rowe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Royalston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, Shelburne, Shutesbury, Sunderland, Turners Falls, Warwick, Wendell, and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Whately</w:t>
            </w:r>
            <w:proofErr w:type="spellEnd"/>
          </w:p>
        </w:tc>
      </w:tr>
      <w:tr w:rsidR="00145A7F" w14:paraId="3B1A23F0" w14:textId="77777777" w:rsidTr="00CF7650">
        <w:tc>
          <w:tcPr>
            <w:tcW w:w="1720" w:type="dxa"/>
          </w:tcPr>
          <w:p w14:paraId="653AAD86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Behavioral Health Network</w:t>
            </w:r>
          </w:p>
          <w:p w14:paraId="171FDD07" w14:textId="77777777" w:rsidR="00145A7F" w:rsidRPr="003E2041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3C6F05DF" w14:textId="3E4F97AE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417 Liberty St., Springfield</w:t>
            </w:r>
            <w:r w:rsidR="002A6A53">
              <w:rPr>
                <w:rFonts w:ascii="Amasis MT Pro Light" w:hAnsi="Amasis MT Pro Light"/>
                <w:sz w:val="20"/>
                <w:szCs w:val="20"/>
              </w:rPr>
              <w:t xml:space="preserve"> MA 01104</w:t>
            </w:r>
          </w:p>
          <w:p w14:paraId="0A411BEC" w14:textId="0ADDEC89" w:rsidR="00F81DEC" w:rsidRDefault="00F81DEC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77 Mill St., Westfield</w:t>
            </w:r>
            <w:r w:rsidR="00C52AAC">
              <w:rPr>
                <w:rFonts w:ascii="Amasis MT Pro Light" w:hAnsi="Amasis MT Pro Light"/>
                <w:sz w:val="20"/>
                <w:szCs w:val="20"/>
              </w:rPr>
              <w:t xml:space="preserve"> MA 01085</w:t>
            </w:r>
          </w:p>
          <w:p w14:paraId="2858596F" w14:textId="3295B873" w:rsidR="00145A7F" w:rsidRPr="00885FD0" w:rsidRDefault="00145A7F" w:rsidP="009B21FD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437-5922</w:t>
            </w:r>
          </w:p>
        </w:tc>
        <w:tc>
          <w:tcPr>
            <w:tcW w:w="1866" w:type="dxa"/>
          </w:tcPr>
          <w:p w14:paraId="606BC04D" w14:textId="274FE793" w:rsidR="00145A7F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417 Liberty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Springfield</w:t>
            </w:r>
            <w:r w:rsidR="002A6A53">
              <w:rPr>
                <w:rFonts w:ascii="Amasis MT Pro Light" w:hAnsi="Amasis MT Pro Light"/>
                <w:sz w:val="20"/>
                <w:szCs w:val="20"/>
              </w:rPr>
              <w:t xml:space="preserve"> MA 01104</w:t>
            </w:r>
          </w:p>
          <w:p w14:paraId="20BD4708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301-9355</w:t>
            </w:r>
          </w:p>
        </w:tc>
        <w:tc>
          <w:tcPr>
            <w:tcW w:w="1903" w:type="dxa"/>
          </w:tcPr>
          <w:p w14:paraId="28212A79" w14:textId="77777777" w:rsidR="00615CE9" w:rsidRDefault="00615CE9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enter for Human Development</w:t>
            </w:r>
          </w:p>
          <w:p w14:paraId="185AB774" w14:textId="407306F7" w:rsidR="00507986" w:rsidRPr="00CF5E72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CF5E72">
              <w:rPr>
                <w:rFonts w:ascii="Amasis MT Pro Light" w:hAnsi="Amasis MT Pro Light"/>
                <w:sz w:val="20"/>
                <w:szCs w:val="20"/>
              </w:rPr>
              <w:t>104 Massachusetts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 xml:space="preserve"> Springfield</w:t>
            </w:r>
            <w:r w:rsidR="00E84C3D">
              <w:rPr>
                <w:rFonts w:ascii="Amasis MT Pro Light" w:hAnsi="Amasis MT Pro Light"/>
                <w:sz w:val="20"/>
                <w:szCs w:val="20"/>
              </w:rPr>
              <w:t xml:space="preserve"> MA 01109</w:t>
            </w:r>
          </w:p>
          <w:p w14:paraId="6B3CA3CC" w14:textId="77777777" w:rsidR="00145A7F" w:rsidRPr="00CF5E72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301-8801</w:t>
            </w:r>
          </w:p>
          <w:p w14:paraId="1064ADF7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0172A318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4860" w:type="dxa"/>
          </w:tcPr>
          <w:p w14:paraId="25E77256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gawam, Blandford, Chester, East Longmeadow, Granville, Hampden, Huntington, Indian Orchard, Longmeadow, Montgomery, Russell, Southwick, Springfield, Tolland, Westfield, West Springfield, and Wilbraham</w:t>
            </w:r>
          </w:p>
        </w:tc>
      </w:tr>
      <w:tr w:rsidR="00145A7F" w14:paraId="381B4FA3" w14:textId="77777777" w:rsidTr="009500CB">
        <w:tc>
          <w:tcPr>
            <w:tcW w:w="1720" w:type="dxa"/>
          </w:tcPr>
          <w:p w14:paraId="74E1733B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Center for Human Development</w:t>
            </w:r>
          </w:p>
          <w:p w14:paraId="080E9A12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33394CED" w14:textId="56D738CF" w:rsidR="00145A7F" w:rsidRPr="003E2041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109 Granby Rd., Chicopee</w:t>
            </w:r>
            <w:r w:rsidR="002A6A53">
              <w:rPr>
                <w:rFonts w:ascii="Amasis MT Pro Light" w:hAnsi="Amasis MT Pro Light"/>
                <w:sz w:val="20"/>
                <w:szCs w:val="20"/>
              </w:rPr>
              <w:t xml:space="preserve"> MA 01020</w:t>
            </w:r>
          </w:p>
          <w:p w14:paraId="3848F644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33) 243-8255</w:t>
            </w:r>
          </w:p>
        </w:tc>
        <w:tc>
          <w:tcPr>
            <w:tcW w:w="1866" w:type="dxa"/>
          </w:tcPr>
          <w:p w14:paraId="621C6432" w14:textId="01267938" w:rsidR="00145A7F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51 Old Lyman Rd., South Hadley </w:t>
            </w:r>
            <w:r w:rsidR="002C4FAA">
              <w:rPr>
                <w:rFonts w:ascii="Amasis MT Pro Light" w:hAnsi="Amasis MT Pro Light"/>
                <w:sz w:val="20"/>
                <w:szCs w:val="20"/>
              </w:rPr>
              <w:t>MA 01075</w:t>
            </w:r>
          </w:p>
          <w:p w14:paraId="763CB5AA" w14:textId="77777777" w:rsidR="00145A7F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333-4566</w:t>
            </w:r>
          </w:p>
          <w:p w14:paraId="1212435B" w14:textId="77777777" w:rsidR="00145A7F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61AEB2A1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1903" w:type="dxa"/>
          </w:tcPr>
          <w:p w14:paraId="0607A9A7" w14:textId="61DA3C93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CF5E72">
              <w:rPr>
                <w:rFonts w:ascii="Amasis MT Pro Light" w:hAnsi="Amasis MT Pro Light"/>
                <w:sz w:val="20"/>
                <w:szCs w:val="20"/>
              </w:rPr>
              <w:t>104 Massachusetts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 xml:space="preserve"> Springfield</w:t>
            </w:r>
            <w:r w:rsidR="00E84C3D">
              <w:rPr>
                <w:rFonts w:ascii="Amasis MT Pro Light" w:hAnsi="Amasis MT Pro Light"/>
                <w:sz w:val="20"/>
                <w:szCs w:val="20"/>
              </w:rPr>
              <w:t xml:space="preserve"> MA 01109</w:t>
            </w:r>
          </w:p>
          <w:p w14:paraId="6F041301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301-8801</w:t>
            </w:r>
          </w:p>
        </w:tc>
        <w:tc>
          <w:tcPr>
            <w:tcW w:w="4860" w:type="dxa"/>
          </w:tcPr>
          <w:p w14:paraId="0A59F511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Belchertown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Bondsville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>, Chicopee, Granby, Holyoke, Ludlow, Monson, Palmer, South Hadley, Southampton, Thorndike, Three Rivers, and Ware</w:t>
            </w:r>
          </w:p>
        </w:tc>
      </w:tr>
      <w:tr w:rsidR="00145A7F" w14:paraId="2274DDB7" w14:textId="77777777" w:rsidTr="004D1DE1">
        <w:tc>
          <w:tcPr>
            <w:tcW w:w="1720" w:type="dxa"/>
          </w:tcPr>
          <w:p w14:paraId="0ACAFE7A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The Brien Center</w:t>
            </w:r>
          </w:p>
          <w:p w14:paraId="28915521" w14:textId="77777777" w:rsidR="00145A7F" w:rsidRPr="003E2041" w:rsidRDefault="00145A7F" w:rsidP="00D440D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6A7B9F6A" w14:textId="7136B093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334 Fenn St., Pittsfield</w:t>
            </w:r>
            <w:r w:rsidR="00A10CFF">
              <w:rPr>
                <w:rFonts w:ascii="Amasis MT Pro Light" w:hAnsi="Amasis MT Pro Light"/>
                <w:sz w:val="20"/>
                <w:szCs w:val="20"/>
              </w:rPr>
              <w:t xml:space="preserve"> MA 01201</w:t>
            </w:r>
          </w:p>
          <w:p w14:paraId="239F89D7" w14:textId="77777777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252-0227</w:t>
            </w:r>
          </w:p>
        </w:tc>
        <w:tc>
          <w:tcPr>
            <w:tcW w:w="1866" w:type="dxa"/>
          </w:tcPr>
          <w:p w14:paraId="3A77B8E6" w14:textId="0DEECCC6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121 Seymour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Pittsfield</w:t>
            </w:r>
            <w:r w:rsidR="00E21ADD">
              <w:rPr>
                <w:rFonts w:ascii="Amasis MT Pro Light" w:hAnsi="Amasis MT Pro Light"/>
                <w:sz w:val="20"/>
                <w:szCs w:val="20"/>
              </w:rPr>
              <w:t xml:space="preserve"> MA 01201</w:t>
            </w:r>
          </w:p>
          <w:p w14:paraId="1DFD2773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7-0067</w:t>
            </w:r>
          </w:p>
        </w:tc>
        <w:tc>
          <w:tcPr>
            <w:tcW w:w="1903" w:type="dxa"/>
          </w:tcPr>
          <w:p w14:paraId="6FFDC4EC" w14:textId="77777777" w:rsidR="008956AD" w:rsidRDefault="008956AD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enter for Human Development</w:t>
            </w:r>
          </w:p>
          <w:p w14:paraId="13DF1CBB" w14:textId="5ADE346B" w:rsidR="00507986" w:rsidRPr="00CF5E72" w:rsidRDefault="00507986" w:rsidP="0050798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CF5E72">
              <w:rPr>
                <w:rFonts w:ascii="Amasis MT Pro Light" w:hAnsi="Amasis MT Pro Light"/>
                <w:sz w:val="20"/>
                <w:szCs w:val="20"/>
              </w:rPr>
              <w:lastRenderedPageBreak/>
              <w:t>104 Massachusetts Ave</w:t>
            </w:r>
            <w:r>
              <w:rPr>
                <w:rFonts w:ascii="Amasis MT Pro Light" w:hAnsi="Amasis MT Pro Light"/>
                <w:sz w:val="20"/>
                <w:szCs w:val="20"/>
              </w:rPr>
              <w:t>.,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 xml:space="preserve"> Springfield</w:t>
            </w:r>
            <w:r w:rsidR="00E84C3D">
              <w:rPr>
                <w:rFonts w:ascii="Amasis MT Pro Light" w:hAnsi="Amasis MT Pro Light"/>
                <w:sz w:val="20"/>
                <w:szCs w:val="20"/>
              </w:rPr>
              <w:t xml:space="preserve"> MA 01109</w:t>
            </w:r>
          </w:p>
          <w:p w14:paraId="715DDD04" w14:textId="77777777" w:rsidR="00145A7F" w:rsidRPr="00885FD0" w:rsidRDefault="00507986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413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CF5E72">
              <w:rPr>
                <w:rFonts w:ascii="Amasis MT Pro Light" w:hAnsi="Amasis MT Pro Light"/>
                <w:sz w:val="20"/>
                <w:szCs w:val="20"/>
              </w:rPr>
              <w:t>301-8801</w:t>
            </w:r>
          </w:p>
        </w:tc>
        <w:tc>
          <w:tcPr>
            <w:tcW w:w="4860" w:type="dxa"/>
          </w:tcPr>
          <w:p w14:paraId="38F4CD4D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lastRenderedPageBreak/>
              <w:t xml:space="preserve">Adams, Alford, Becket, Cheshire, Clarksburg, Dalton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Egrement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, Florida, Great Barrington, Hancock, Hinsdale, Lanesboro, Lee, Lenox, Monroe, Monterey, Mount </w:t>
            </w:r>
            <w:r w:rsidRPr="00885FD0">
              <w:rPr>
                <w:rFonts w:ascii="Amasis MT Pro Light" w:hAnsi="Amasis MT Pro Light"/>
                <w:sz w:val="20"/>
                <w:szCs w:val="20"/>
              </w:rPr>
              <w:lastRenderedPageBreak/>
              <w:t xml:space="preserve">Washington, New Ashford, New Marlboro, North Adams, Otis, Peru, Pittsfield, Richmond, Sandisfield, Savoy, Sheffield, Stockbridge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Tyringham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>, Washington, West Stockbridge, Williamstown, and Windsor</w:t>
            </w:r>
          </w:p>
        </w:tc>
      </w:tr>
      <w:tr w:rsidR="00145A7F" w14:paraId="592330A5" w14:textId="77777777" w:rsidTr="00031061">
        <w:tc>
          <w:tcPr>
            <w:tcW w:w="1720" w:type="dxa"/>
          </w:tcPr>
          <w:p w14:paraId="786A67AE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lastRenderedPageBreak/>
              <w:t>High Point</w:t>
            </w:r>
          </w:p>
          <w:p w14:paraId="251872E0" w14:textId="77777777" w:rsidR="00145A7F" w:rsidRPr="003E2041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35FBCE2C" w14:textId="0C9C696B" w:rsidR="00145A7F" w:rsidRPr="000878C5" w:rsidRDefault="000878C5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878C5">
              <w:rPr>
                <w:rFonts w:ascii="Amasis MT Pro Light" w:hAnsi="Amasis MT Pro Light"/>
                <w:sz w:val="20"/>
                <w:szCs w:val="20"/>
              </w:rPr>
              <w:t>10</w:t>
            </w:r>
            <w:r w:rsidR="008956AD">
              <w:rPr>
                <w:rFonts w:ascii="Amasis MT Pro Light" w:hAnsi="Amasis MT Pro Light"/>
                <w:sz w:val="20"/>
                <w:szCs w:val="20"/>
              </w:rPr>
              <w:t>/20/30</w:t>
            </w:r>
            <w:r w:rsidR="00145A7F" w:rsidRPr="000878C5">
              <w:rPr>
                <w:rFonts w:ascii="Amasis MT Pro Light" w:hAnsi="Amasis MT Pro Light"/>
                <w:sz w:val="20"/>
                <w:szCs w:val="20"/>
              </w:rPr>
              <w:t xml:space="preserve"> Meadowbrook Dr., Brockton</w:t>
            </w:r>
            <w:r w:rsidR="00E21ADD">
              <w:rPr>
                <w:rFonts w:ascii="Amasis MT Pro Light" w:hAnsi="Amasis MT Pro Light"/>
                <w:sz w:val="20"/>
                <w:szCs w:val="20"/>
              </w:rPr>
              <w:t xml:space="preserve"> MA 02301</w:t>
            </w:r>
          </w:p>
          <w:p w14:paraId="18213CD0" w14:textId="3B07616C" w:rsidR="00145A7F" w:rsidRPr="00885FD0" w:rsidRDefault="00145A7F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878C5">
              <w:rPr>
                <w:rFonts w:ascii="Amasis MT Pro Light" w:hAnsi="Amasis MT Pro Light"/>
                <w:sz w:val="20"/>
                <w:szCs w:val="20"/>
              </w:rPr>
              <w:t>(8</w:t>
            </w:r>
            <w:r w:rsidR="008C2DA3">
              <w:rPr>
                <w:rFonts w:ascii="Amasis MT Pro Light" w:hAnsi="Amasis MT Pro Light"/>
                <w:sz w:val="20"/>
                <w:szCs w:val="20"/>
              </w:rPr>
              <w:t>88</w:t>
            </w:r>
            <w:r w:rsidRPr="000878C5"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8C2DA3">
              <w:rPr>
                <w:rFonts w:ascii="Amasis MT Pro Light" w:hAnsi="Amasis MT Pro Light"/>
                <w:sz w:val="20"/>
                <w:szCs w:val="20"/>
              </w:rPr>
              <w:t>725</w:t>
            </w:r>
            <w:r w:rsidRPr="000878C5">
              <w:rPr>
                <w:rFonts w:ascii="Amasis MT Pro Light" w:hAnsi="Amasis MT Pro Light"/>
                <w:sz w:val="20"/>
                <w:szCs w:val="20"/>
              </w:rPr>
              <w:t>-</w:t>
            </w:r>
            <w:r w:rsidR="008C2DA3">
              <w:rPr>
                <w:rFonts w:ascii="Amasis MT Pro Light" w:hAnsi="Amasis MT Pro Light"/>
                <w:sz w:val="20"/>
                <w:szCs w:val="20"/>
              </w:rPr>
              <w:t>9066</w:t>
            </w:r>
          </w:p>
        </w:tc>
        <w:tc>
          <w:tcPr>
            <w:tcW w:w="1866" w:type="dxa"/>
          </w:tcPr>
          <w:p w14:paraId="4E26AE56" w14:textId="5A53DABE" w:rsidR="00145A7F" w:rsidRDefault="00145A7F" w:rsidP="00145A7F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10 Meadowbrook Rd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Brockton</w:t>
            </w:r>
            <w:r w:rsidR="00E21ADD">
              <w:rPr>
                <w:rFonts w:ascii="Amasis MT Pro Light" w:hAnsi="Amasis MT Pro Light"/>
                <w:sz w:val="20"/>
                <w:szCs w:val="20"/>
              </w:rPr>
              <w:t xml:space="preserve"> MA 02301</w:t>
            </w:r>
          </w:p>
          <w:p w14:paraId="3CFAEA9D" w14:textId="77777777" w:rsidR="00145A7F" w:rsidRPr="00CF5E72" w:rsidRDefault="00145A7F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774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01-2373</w:t>
            </w:r>
          </w:p>
        </w:tc>
        <w:tc>
          <w:tcPr>
            <w:tcW w:w="1903" w:type="dxa"/>
          </w:tcPr>
          <w:p w14:paraId="667AD18A" w14:textId="77777777" w:rsidR="008C2DA3" w:rsidRDefault="008C2DA3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hild &amp; Family Services</w:t>
            </w:r>
          </w:p>
          <w:p w14:paraId="01076CEB" w14:textId="5779E98A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 w:rsidR="00CF6004"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14EA2BB8" w14:textId="77777777" w:rsidR="00145A7F" w:rsidRPr="00885FD0" w:rsidRDefault="00BD35C7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</w:tcPr>
          <w:p w14:paraId="769BFC19" w14:textId="77777777" w:rsidR="00145A7F" w:rsidRPr="00885FD0" w:rsidRDefault="00145A7F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bington, Avon, Bridgewater, Brockton, East Bridgewater, Easton, Holbrook, Rockland, Stoughton, West Bridgewater, and Whitman</w:t>
            </w:r>
          </w:p>
        </w:tc>
      </w:tr>
      <w:tr w:rsidR="003C405D" w14:paraId="27223A98" w14:textId="77777777" w:rsidTr="003C405D">
        <w:trPr>
          <w:trHeight w:val="480"/>
        </w:trPr>
        <w:tc>
          <w:tcPr>
            <w:tcW w:w="1720" w:type="dxa"/>
            <w:vMerge w:val="restart"/>
          </w:tcPr>
          <w:p w14:paraId="028390E4" w14:textId="03C7E983" w:rsidR="003C405D" w:rsidRPr="009B21FD" w:rsidRDefault="003C405D" w:rsidP="009B21FD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Child and Family Services</w:t>
            </w:r>
          </w:p>
        </w:tc>
        <w:tc>
          <w:tcPr>
            <w:tcW w:w="2463" w:type="dxa"/>
          </w:tcPr>
          <w:p w14:paraId="2FE8F457" w14:textId="34DDD98B" w:rsidR="003C405D" w:rsidRDefault="003C405D" w:rsidP="00DF0DB3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1061 Pleasant St., New Bedford MA 02740</w:t>
            </w:r>
          </w:p>
          <w:p w14:paraId="0953D888" w14:textId="06762997" w:rsidR="003C405D" w:rsidRDefault="003C405D" w:rsidP="00DF0DB3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77) 9</w:t>
            </w:r>
            <w:r w:rsidR="00740B3D">
              <w:rPr>
                <w:rFonts w:ascii="Amasis MT Pro Light" w:hAnsi="Amasis MT Pro Light"/>
                <w:sz w:val="20"/>
                <w:szCs w:val="20"/>
              </w:rPr>
              <w:t>9</w:t>
            </w:r>
            <w:r>
              <w:rPr>
                <w:rFonts w:ascii="Amasis MT Pro Light" w:hAnsi="Amasis MT Pro Light"/>
                <w:sz w:val="20"/>
                <w:szCs w:val="20"/>
              </w:rPr>
              <w:t>6-3154</w:t>
            </w:r>
          </w:p>
          <w:p w14:paraId="0D4EAE58" w14:textId="1A3F3BD0" w:rsidR="003C405D" w:rsidRDefault="003C405D" w:rsidP="00DF0DB3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1493" w:type="dxa"/>
          </w:tcPr>
          <w:p w14:paraId="704FE5FE" w14:textId="0809823D" w:rsidR="003C405D" w:rsidRDefault="003C405D" w:rsidP="00DF0DB3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 xml:space="preserve">543 North </w:t>
            </w:r>
            <w:r w:rsidRPr="003E2041">
              <w:rPr>
                <w:rFonts w:ascii="Amasis MT Pro Light" w:hAnsi="Amasis MT Pro Light"/>
                <w:sz w:val="20"/>
                <w:szCs w:val="20"/>
              </w:rPr>
              <w:t>St., New Bedford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095469CA" w14:textId="19DCF5CA" w:rsidR="003C405D" w:rsidRPr="00885FD0" w:rsidRDefault="003C405D" w:rsidP="003C405D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77) 9</w:t>
            </w:r>
            <w:r w:rsidR="00740B3D">
              <w:rPr>
                <w:rFonts w:ascii="Amasis MT Pro Light" w:hAnsi="Amasis MT Pro Light"/>
                <w:sz w:val="20"/>
                <w:szCs w:val="20"/>
              </w:rPr>
              <w:t>9</w:t>
            </w:r>
            <w:r>
              <w:rPr>
                <w:rFonts w:ascii="Amasis MT Pro Light" w:hAnsi="Amasis MT Pro Light"/>
                <w:sz w:val="20"/>
                <w:szCs w:val="20"/>
              </w:rPr>
              <w:t>6-3154</w:t>
            </w:r>
          </w:p>
        </w:tc>
        <w:tc>
          <w:tcPr>
            <w:tcW w:w="3769" w:type="dxa"/>
            <w:gridSpan w:val="2"/>
            <w:vMerge w:val="restart"/>
          </w:tcPr>
          <w:p w14:paraId="066B159F" w14:textId="3249083E" w:rsidR="003C405D" w:rsidRDefault="003C405D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552920D2" w14:textId="77777777" w:rsidR="003C405D" w:rsidRPr="00885FD0" w:rsidRDefault="003C405D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  <w:vMerge w:val="restart"/>
          </w:tcPr>
          <w:p w14:paraId="25DCEAA3" w14:textId="77777777" w:rsidR="003C405D" w:rsidRPr="00885FD0" w:rsidRDefault="003C405D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cushnet, Carver, Dartmouth, Duxbury, Fairhaven, Halifax, Hanover, Hanson, Kingston, Marion, Marshfield, Mattapoisett, New Bedford, Pembroke, Plymouth, Plympton, Rochester, and Wareham</w:t>
            </w:r>
          </w:p>
        </w:tc>
      </w:tr>
      <w:tr w:rsidR="003C405D" w14:paraId="35D2D5E7" w14:textId="77777777" w:rsidTr="00297131">
        <w:trPr>
          <w:trHeight w:val="480"/>
        </w:trPr>
        <w:tc>
          <w:tcPr>
            <w:tcW w:w="1720" w:type="dxa"/>
            <w:vMerge/>
          </w:tcPr>
          <w:p w14:paraId="28FD96B8" w14:textId="77777777" w:rsidR="003C405D" w:rsidRPr="003E2041" w:rsidRDefault="003C405D" w:rsidP="009B21FD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51581A27" w14:textId="77777777" w:rsidR="003C405D" w:rsidRDefault="003C405D" w:rsidP="00DF0DB3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 xml:space="preserve">68 Industrial Park Rd., Plymouth </w:t>
            </w:r>
            <w:r>
              <w:rPr>
                <w:rFonts w:ascii="Amasis MT Pro Light" w:hAnsi="Amasis MT Pro Light"/>
                <w:sz w:val="20"/>
                <w:szCs w:val="20"/>
              </w:rPr>
              <w:t>MA 02360</w:t>
            </w:r>
          </w:p>
          <w:p w14:paraId="238BD1E2" w14:textId="32C8967D" w:rsidR="003C405D" w:rsidRDefault="003C405D" w:rsidP="00DF0DB3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77) 9</w:t>
            </w:r>
            <w:r w:rsidR="00740B3D">
              <w:rPr>
                <w:rFonts w:ascii="Amasis MT Pro Light" w:hAnsi="Amasis MT Pro Light"/>
                <w:sz w:val="20"/>
                <w:szCs w:val="20"/>
              </w:rPr>
              <w:t>9</w:t>
            </w:r>
            <w:r>
              <w:rPr>
                <w:rFonts w:ascii="Amasis MT Pro Light" w:hAnsi="Amasis MT Pro Light"/>
                <w:sz w:val="20"/>
                <w:szCs w:val="20"/>
              </w:rPr>
              <w:t>6-3154</w:t>
            </w:r>
          </w:p>
        </w:tc>
        <w:tc>
          <w:tcPr>
            <w:tcW w:w="3769" w:type="dxa"/>
            <w:gridSpan w:val="2"/>
            <w:vMerge/>
          </w:tcPr>
          <w:p w14:paraId="45FF980E" w14:textId="77777777" w:rsidR="003C405D" w:rsidRPr="00030E7E" w:rsidRDefault="003C405D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4860" w:type="dxa"/>
            <w:vMerge/>
          </w:tcPr>
          <w:p w14:paraId="79791977" w14:textId="77777777" w:rsidR="003C405D" w:rsidRPr="00885FD0" w:rsidRDefault="003C405D" w:rsidP="007375CC">
            <w:pPr>
              <w:rPr>
                <w:rFonts w:ascii="Amasis MT Pro Light" w:hAnsi="Amasis MT Pro Light"/>
                <w:sz w:val="20"/>
                <w:szCs w:val="20"/>
              </w:rPr>
            </w:pPr>
          </w:p>
        </w:tc>
      </w:tr>
      <w:tr w:rsidR="00356F62" w14:paraId="6AFBFE24" w14:textId="77777777" w:rsidTr="00845DFA">
        <w:tc>
          <w:tcPr>
            <w:tcW w:w="1720" w:type="dxa"/>
          </w:tcPr>
          <w:p w14:paraId="672EA8B7" w14:textId="77777777" w:rsidR="00356F62" w:rsidRPr="003E2041" w:rsidRDefault="00356F62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Child and Family Services</w:t>
            </w:r>
          </w:p>
          <w:p w14:paraId="040B69F9" w14:textId="77777777" w:rsidR="00356F62" w:rsidRPr="003E2041" w:rsidRDefault="00356F62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2463" w:type="dxa"/>
          </w:tcPr>
          <w:p w14:paraId="44ED21BD" w14:textId="3DB1307C" w:rsidR="00356F62" w:rsidRPr="003E2041" w:rsidRDefault="00356F62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60 Osborn St., Fall River</w:t>
            </w:r>
            <w:r w:rsidR="00844452">
              <w:rPr>
                <w:rFonts w:ascii="Amasis MT Pro Light" w:hAnsi="Amasis MT Pro Light"/>
                <w:sz w:val="20"/>
                <w:szCs w:val="20"/>
              </w:rPr>
              <w:t xml:space="preserve"> MA 02724</w:t>
            </w:r>
          </w:p>
          <w:p w14:paraId="583436E9" w14:textId="77777777" w:rsidR="00356F62" w:rsidRPr="00885FD0" w:rsidRDefault="00356F62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(</w:t>
            </w:r>
            <w:r>
              <w:rPr>
                <w:rFonts w:ascii="Amasis MT Pro Light" w:hAnsi="Amasis MT Pro Light"/>
                <w:sz w:val="20"/>
                <w:szCs w:val="20"/>
              </w:rPr>
              <w:t>508) 676-5708</w:t>
            </w:r>
          </w:p>
        </w:tc>
        <w:tc>
          <w:tcPr>
            <w:tcW w:w="1493" w:type="dxa"/>
          </w:tcPr>
          <w:p w14:paraId="662B6E05" w14:textId="16EA1AC6" w:rsidR="00356F62" w:rsidRDefault="00356F62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1B53A2">
              <w:rPr>
                <w:rFonts w:ascii="Amasis MT Pro Light" w:hAnsi="Amasis MT Pro Light"/>
                <w:sz w:val="20"/>
                <w:szCs w:val="20"/>
              </w:rPr>
              <w:t>1052 Pleasant St.</w:t>
            </w:r>
            <w:r>
              <w:rPr>
                <w:rFonts w:ascii="Amasis MT Pro Light" w:hAnsi="Amasis MT Pro Light"/>
                <w:sz w:val="20"/>
                <w:szCs w:val="20"/>
              </w:rPr>
              <w:t>,</w:t>
            </w:r>
            <w:r w:rsidRPr="001B53A2">
              <w:rPr>
                <w:rFonts w:ascii="Amasis MT Pro Light" w:hAnsi="Amasis MT Pro Light"/>
                <w:sz w:val="20"/>
                <w:szCs w:val="20"/>
              </w:rPr>
              <w:t xml:space="preserve"> Fall River</w:t>
            </w:r>
            <w:r w:rsidR="00844452">
              <w:rPr>
                <w:rFonts w:ascii="Amasis MT Pro Light" w:hAnsi="Amasis MT Pro Light"/>
                <w:sz w:val="20"/>
                <w:szCs w:val="20"/>
              </w:rPr>
              <w:t xml:space="preserve"> MA 02723</w:t>
            </w:r>
          </w:p>
          <w:p w14:paraId="527A1F65" w14:textId="5C7C016D" w:rsidR="00356F62" w:rsidRPr="00885FD0" w:rsidRDefault="00356F62" w:rsidP="00236155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77) 9</w:t>
            </w:r>
            <w:r w:rsidR="00740B3D">
              <w:rPr>
                <w:rFonts w:ascii="Amasis MT Pro Light" w:hAnsi="Amasis MT Pro Light"/>
                <w:sz w:val="20"/>
                <w:szCs w:val="20"/>
              </w:rPr>
              <w:t>9</w:t>
            </w:r>
            <w:r>
              <w:rPr>
                <w:rFonts w:ascii="Amasis MT Pro Light" w:hAnsi="Amasis MT Pro Light"/>
                <w:sz w:val="20"/>
                <w:szCs w:val="20"/>
              </w:rPr>
              <w:t>6-3154</w:t>
            </w:r>
          </w:p>
        </w:tc>
        <w:tc>
          <w:tcPr>
            <w:tcW w:w="3769" w:type="dxa"/>
            <w:gridSpan w:val="2"/>
          </w:tcPr>
          <w:p w14:paraId="32134740" w14:textId="4C690962" w:rsidR="00356F62" w:rsidRDefault="00356F62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 w:rsidR="00415331"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28A128C2" w14:textId="77777777" w:rsidR="00356F62" w:rsidRPr="00885FD0" w:rsidRDefault="00356F62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</w:tcPr>
          <w:p w14:paraId="49A57165" w14:textId="77777777" w:rsidR="00356F62" w:rsidRPr="00885FD0" w:rsidRDefault="00356F62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Fall River, Freetown, Somerset, Swansea, and Westport</w:t>
            </w:r>
          </w:p>
        </w:tc>
      </w:tr>
      <w:tr w:rsidR="00356F62" w14:paraId="77F3FF8B" w14:textId="77777777" w:rsidTr="008549EA">
        <w:trPr>
          <w:trHeight w:val="1115"/>
        </w:trPr>
        <w:tc>
          <w:tcPr>
            <w:tcW w:w="1720" w:type="dxa"/>
          </w:tcPr>
          <w:p w14:paraId="60518BBC" w14:textId="77777777" w:rsidR="00356F62" w:rsidRPr="003E2041" w:rsidRDefault="00356F62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Community Counseling of Bristol County</w:t>
            </w:r>
          </w:p>
        </w:tc>
        <w:tc>
          <w:tcPr>
            <w:tcW w:w="3956" w:type="dxa"/>
            <w:gridSpan w:val="2"/>
          </w:tcPr>
          <w:p w14:paraId="336A916D" w14:textId="014F1256" w:rsidR="00356F62" w:rsidRDefault="00356F62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 Washington St., Taunton</w:t>
            </w:r>
            <w:r w:rsidR="000F12A8">
              <w:rPr>
                <w:rFonts w:ascii="Amasis MT Pro Light" w:hAnsi="Amasis MT Pro Light"/>
                <w:sz w:val="20"/>
                <w:szCs w:val="20"/>
              </w:rPr>
              <w:t xml:space="preserve"> MA 02780</w:t>
            </w:r>
          </w:p>
          <w:p w14:paraId="1A59CC2E" w14:textId="77777777" w:rsidR="00356F62" w:rsidRPr="00885FD0" w:rsidRDefault="00356F62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00) 660-4300</w:t>
            </w:r>
          </w:p>
        </w:tc>
        <w:tc>
          <w:tcPr>
            <w:tcW w:w="1866" w:type="dxa"/>
          </w:tcPr>
          <w:p w14:paraId="0C018E8A" w14:textId="45EC6831" w:rsidR="00356F62" w:rsidRPr="0019629D" w:rsidRDefault="00356F62" w:rsidP="00453424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19629D">
              <w:rPr>
                <w:rFonts w:ascii="Amasis MT Pro Light" w:hAnsi="Amasis MT Pro Light"/>
                <w:sz w:val="20"/>
                <w:szCs w:val="20"/>
              </w:rPr>
              <w:t>108 West Main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19629D">
              <w:rPr>
                <w:rFonts w:ascii="Amasis MT Pro Light" w:hAnsi="Amasis MT Pro Light"/>
                <w:sz w:val="20"/>
                <w:szCs w:val="20"/>
              </w:rPr>
              <w:t>Norton</w:t>
            </w:r>
            <w:r w:rsidR="004A5884">
              <w:rPr>
                <w:rFonts w:ascii="Amasis MT Pro Light" w:hAnsi="Amasis MT Pro Light"/>
                <w:sz w:val="20"/>
                <w:szCs w:val="20"/>
              </w:rPr>
              <w:t xml:space="preserve"> MA 02766</w:t>
            </w:r>
          </w:p>
          <w:p w14:paraId="32C60DCA" w14:textId="487916AF" w:rsidR="00356F62" w:rsidRPr="00CF5E72" w:rsidRDefault="006E0E6D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="00356F62" w:rsidRPr="0019629D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="00356F62" w:rsidRPr="0019629D">
              <w:rPr>
                <w:rFonts w:ascii="Amasis MT Pro Light" w:hAnsi="Amasis MT Pro Light"/>
                <w:sz w:val="20"/>
                <w:szCs w:val="20"/>
              </w:rPr>
              <w:t>952-6513</w:t>
            </w:r>
          </w:p>
        </w:tc>
        <w:tc>
          <w:tcPr>
            <w:tcW w:w="1903" w:type="dxa"/>
          </w:tcPr>
          <w:p w14:paraId="463CDD04" w14:textId="66DF90D4" w:rsidR="006E0E6D" w:rsidRDefault="006E0E6D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hild &amp; Family Services</w:t>
            </w:r>
          </w:p>
          <w:p w14:paraId="730BDE0E" w14:textId="6DD5B980" w:rsidR="00BD35C7" w:rsidRDefault="00BD35C7" w:rsidP="00BD35C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 w:rsidR="00415331"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2952AE52" w14:textId="77777777" w:rsidR="00356F62" w:rsidRPr="00885FD0" w:rsidRDefault="00BD35C7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</w:tcPr>
          <w:p w14:paraId="63F638F5" w14:textId="77777777" w:rsidR="00356F62" w:rsidRPr="00885FD0" w:rsidRDefault="00356F62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Attleboro, Berkley, Dighton, Lakeville, Mansfield, Middleborough, North Attleboro, Norton, Raynham, Rehoboth, Seekonk, and Taunton</w:t>
            </w:r>
          </w:p>
        </w:tc>
      </w:tr>
      <w:tr w:rsidR="00195C17" w14:paraId="09F5F71F" w14:textId="77777777" w:rsidTr="009D5662">
        <w:tc>
          <w:tcPr>
            <w:tcW w:w="1720" w:type="dxa"/>
          </w:tcPr>
          <w:p w14:paraId="669F70F4" w14:textId="77777777" w:rsidR="00195C17" w:rsidRPr="003E2041" w:rsidRDefault="00195C17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Bay Cove Human Services</w:t>
            </w:r>
          </w:p>
        </w:tc>
        <w:tc>
          <w:tcPr>
            <w:tcW w:w="3956" w:type="dxa"/>
            <w:gridSpan w:val="2"/>
          </w:tcPr>
          <w:p w14:paraId="0DBD2B6B" w14:textId="759924E1" w:rsidR="00195C17" w:rsidRDefault="00195C17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sz w:val="20"/>
                <w:szCs w:val="20"/>
              </w:rPr>
              <w:t>116 Camp St., Hyannis</w:t>
            </w:r>
            <w:r w:rsidR="000F12A8">
              <w:rPr>
                <w:rFonts w:ascii="Amasis MT Pro Light" w:hAnsi="Amasis MT Pro Light"/>
                <w:sz w:val="20"/>
                <w:szCs w:val="20"/>
              </w:rPr>
              <w:t xml:space="preserve"> MA 02601</w:t>
            </w:r>
          </w:p>
          <w:p w14:paraId="2D375521" w14:textId="77777777" w:rsidR="00195C17" w:rsidRPr="00885FD0" w:rsidRDefault="00195C17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33) 229-2683</w:t>
            </w:r>
          </w:p>
        </w:tc>
        <w:tc>
          <w:tcPr>
            <w:tcW w:w="3769" w:type="dxa"/>
            <w:gridSpan w:val="2"/>
          </w:tcPr>
          <w:p w14:paraId="3594616B" w14:textId="77777777" w:rsidR="00195C17" w:rsidRDefault="00195C17" w:rsidP="00195C1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hild &amp; Family Services</w:t>
            </w:r>
          </w:p>
          <w:p w14:paraId="186A08B6" w14:textId="6CE4A626" w:rsidR="00195C17" w:rsidRDefault="00195C17" w:rsidP="00195C1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 w:rsidR="00415331"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19C0DDBC" w14:textId="78074640" w:rsidR="00195C17" w:rsidRPr="00885FD0" w:rsidRDefault="00195C17" w:rsidP="00195C17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</w:tcPr>
          <w:p w14:paraId="1707312B" w14:textId="77777777" w:rsidR="00195C17" w:rsidRPr="00885FD0" w:rsidRDefault="00195C17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 xml:space="preserve">Barnstable, </w:t>
            </w:r>
            <w:proofErr w:type="spellStart"/>
            <w:r w:rsidRPr="00885FD0">
              <w:rPr>
                <w:rFonts w:ascii="Amasis MT Pro Light" w:hAnsi="Amasis MT Pro Light"/>
                <w:sz w:val="20"/>
                <w:szCs w:val="20"/>
              </w:rPr>
              <w:t>Bourne</w:t>
            </w:r>
            <w:proofErr w:type="spellEnd"/>
            <w:r w:rsidRPr="00885FD0">
              <w:rPr>
                <w:rFonts w:ascii="Amasis MT Pro Light" w:hAnsi="Amasis MT Pro Light"/>
                <w:sz w:val="20"/>
                <w:szCs w:val="20"/>
              </w:rPr>
              <w:t>, Brewster, Chatham, Chilmark, Cotuit, Dennis, Eastham, Falmouth, Harwich, Hyannis, Mashpee, Orleans, Osterville, Provincetown, Sandwich, Truro, Wellfleet, Woods Hole, and Yarmouth</w:t>
            </w:r>
          </w:p>
        </w:tc>
      </w:tr>
      <w:tr w:rsidR="004772B6" w14:paraId="6B3C2438" w14:textId="77777777" w:rsidTr="00BD1545">
        <w:tc>
          <w:tcPr>
            <w:tcW w:w="1720" w:type="dxa"/>
          </w:tcPr>
          <w:p w14:paraId="3C161217" w14:textId="77777777" w:rsidR="004772B6" w:rsidRPr="003E2041" w:rsidRDefault="004772B6" w:rsidP="007375CC">
            <w:pPr>
              <w:jc w:val="center"/>
              <w:rPr>
                <w:rFonts w:ascii="Amasis MT Pro Light" w:hAnsi="Amasis MT Pro Light"/>
                <w:b/>
                <w:bCs/>
                <w:sz w:val="20"/>
                <w:szCs w:val="20"/>
              </w:rPr>
            </w:pPr>
            <w:r w:rsidRPr="003E2041">
              <w:rPr>
                <w:rFonts w:ascii="Amasis MT Pro Light" w:hAnsi="Amasis MT Pro Light"/>
                <w:b/>
                <w:bCs/>
                <w:sz w:val="20"/>
                <w:szCs w:val="20"/>
              </w:rPr>
              <w:t>Fairwinds Center</w:t>
            </w:r>
          </w:p>
          <w:p w14:paraId="35C0CE2E" w14:textId="77777777" w:rsidR="004772B6" w:rsidRDefault="004772B6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  <w:p w14:paraId="40B27BAD" w14:textId="77777777" w:rsidR="004772B6" w:rsidRPr="003E2041" w:rsidRDefault="004772B6" w:rsidP="007375C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</w:p>
        </w:tc>
        <w:tc>
          <w:tcPr>
            <w:tcW w:w="3956" w:type="dxa"/>
            <w:gridSpan w:val="2"/>
          </w:tcPr>
          <w:p w14:paraId="1A3F61D5" w14:textId="6F5D3E74" w:rsidR="004772B6" w:rsidRDefault="004772B6" w:rsidP="00356F62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20 Vesper Ln., Nantucket</w:t>
            </w:r>
            <w:r w:rsidR="00E304CF">
              <w:rPr>
                <w:rFonts w:ascii="Amasis MT Pro Light" w:hAnsi="Amasis MT Pro Light"/>
                <w:sz w:val="20"/>
                <w:szCs w:val="20"/>
              </w:rPr>
              <w:t xml:space="preserve"> MA 02554</w:t>
            </w:r>
          </w:p>
          <w:p w14:paraId="0C98F4E2" w14:textId="77777777" w:rsidR="004772B6" w:rsidRPr="00885FD0" w:rsidRDefault="004772B6" w:rsidP="00D440DC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888) 323-3447</w:t>
            </w:r>
          </w:p>
        </w:tc>
        <w:tc>
          <w:tcPr>
            <w:tcW w:w="3769" w:type="dxa"/>
            <w:gridSpan w:val="2"/>
          </w:tcPr>
          <w:p w14:paraId="289934DB" w14:textId="2FF6DB63" w:rsidR="004772B6" w:rsidRDefault="004772B6" w:rsidP="004772B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Child &amp; Family Services</w:t>
            </w:r>
          </w:p>
          <w:p w14:paraId="188D8223" w14:textId="4B11086C" w:rsidR="004772B6" w:rsidRDefault="004772B6" w:rsidP="004772B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 w:rsidRPr="00030E7E">
              <w:rPr>
                <w:rFonts w:ascii="Amasis MT Pro Light" w:hAnsi="Amasis MT Pro Light"/>
                <w:sz w:val="20"/>
                <w:szCs w:val="20"/>
              </w:rPr>
              <w:t>543 North St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.,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New Bedford</w:t>
            </w:r>
            <w:r w:rsidR="00415331">
              <w:rPr>
                <w:rFonts w:ascii="Amasis MT Pro Light" w:hAnsi="Amasis MT Pro Light"/>
                <w:sz w:val="20"/>
                <w:szCs w:val="20"/>
              </w:rPr>
              <w:t xml:space="preserve"> MA 02740</w:t>
            </w:r>
          </w:p>
          <w:p w14:paraId="004DE6BD" w14:textId="7A2BAB7B" w:rsidR="004772B6" w:rsidRPr="00885FD0" w:rsidRDefault="004772B6" w:rsidP="004772B6">
            <w:pPr>
              <w:jc w:val="center"/>
              <w:rPr>
                <w:rFonts w:ascii="Amasis MT Pro Light" w:hAnsi="Amasis MT Pro Light"/>
                <w:sz w:val="20"/>
                <w:szCs w:val="20"/>
              </w:rPr>
            </w:pPr>
            <w:r>
              <w:rPr>
                <w:rFonts w:ascii="Amasis MT Pro Light" w:hAnsi="Amasis MT Pro Light"/>
                <w:sz w:val="20"/>
                <w:szCs w:val="20"/>
              </w:rPr>
              <w:t>(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508</w:t>
            </w:r>
            <w:r>
              <w:rPr>
                <w:rFonts w:ascii="Amasis MT Pro Light" w:hAnsi="Amasis MT Pro Light"/>
                <w:sz w:val="20"/>
                <w:szCs w:val="20"/>
              </w:rPr>
              <w:t xml:space="preserve">) </w:t>
            </w:r>
            <w:r w:rsidRPr="00030E7E">
              <w:rPr>
                <w:rFonts w:ascii="Amasis MT Pro Light" w:hAnsi="Amasis MT Pro Light"/>
                <w:sz w:val="20"/>
                <w:szCs w:val="20"/>
              </w:rPr>
              <w:t>992-0444</w:t>
            </w:r>
          </w:p>
        </w:tc>
        <w:tc>
          <w:tcPr>
            <w:tcW w:w="4860" w:type="dxa"/>
          </w:tcPr>
          <w:p w14:paraId="47999D80" w14:textId="77777777" w:rsidR="004772B6" w:rsidRPr="00885FD0" w:rsidRDefault="004772B6" w:rsidP="007375CC">
            <w:pPr>
              <w:rPr>
                <w:rFonts w:ascii="Amasis MT Pro Light" w:hAnsi="Amasis MT Pro Light"/>
                <w:sz w:val="20"/>
                <w:szCs w:val="20"/>
              </w:rPr>
            </w:pPr>
            <w:r w:rsidRPr="00885FD0">
              <w:rPr>
                <w:rFonts w:ascii="Amasis MT Pro Light" w:hAnsi="Amasis MT Pro Light"/>
                <w:sz w:val="20"/>
                <w:szCs w:val="20"/>
              </w:rPr>
              <w:t>Nantucket</w:t>
            </w:r>
          </w:p>
        </w:tc>
      </w:tr>
    </w:tbl>
    <w:p w14:paraId="5300541D" w14:textId="77777777" w:rsidR="006F1E07" w:rsidRDefault="006F1E07"/>
    <w:sectPr w:rsidR="006F1E07" w:rsidSect="0019629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masis MT Pro Medium">
    <w:altName w:val="Amasis MT Pro Medium"/>
    <w:charset w:val="00"/>
    <w:family w:val="roman"/>
    <w:pitch w:val="variable"/>
    <w:sig w:usb0="A00000AF" w:usb1="4000205B" w:usb2="00000000" w:usb3="00000000" w:csb0="00000093" w:csb1="00000000"/>
  </w:font>
  <w:font w:name="Amasis MT Pro Light">
    <w:charset w:val="00"/>
    <w:family w:val="roman"/>
    <w:pitch w:val="variable"/>
    <w:sig w:usb0="A00000AF" w:usb1="4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0509C"/>
    <w:multiLevelType w:val="hybridMultilevel"/>
    <w:tmpl w:val="710E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70115F"/>
    <w:multiLevelType w:val="hybridMultilevel"/>
    <w:tmpl w:val="48A0A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832133">
    <w:abstractNumId w:val="0"/>
  </w:num>
  <w:num w:numId="2" w16cid:durableId="11529859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TGxNDAzNTM0NTNR0lEKTi0uzszPAykwrAUAVPK26CwAAAA="/>
  </w:docVars>
  <w:rsids>
    <w:rsidRoot w:val="003671AA"/>
    <w:rsid w:val="00011286"/>
    <w:rsid w:val="00015F84"/>
    <w:rsid w:val="000166B0"/>
    <w:rsid w:val="00030E7E"/>
    <w:rsid w:val="00055BF0"/>
    <w:rsid w:val="000878C5"/>
    <w:rsid w:val="00091FF9"/>
    <w:rsid w:val="000B27FD"/>
    <w:rsid w:val="000F12A8"/>
    <w:rsid w:val="000F6F29"/>
    <w:rsid w:val="00145A7F"/>
    <w:rsid w:val="00195C17"/>
    <w:rsid w:val="0019629D"/>
    <w:rsid w:val="001B53A2"/>
    <w:rsid w:val="001B6F41"/>
    <w:rsid w:val="001C14D1"/>
    <w:rsid w:val="001E45FB"/>
    <w:rsid w:val="001F7566"/>
    <w:rsid w:val="002244DF"/>
    <w:rsid w:val="00236155"/>
    <w:rsid w:val="002400F1"/>
    <w:rsid w:val="002638E3"/>
    <w:rsid w:val="0028302D"/>
    <w:rsid w:val="0028390F"/>
    <w:rsid w:val="002A6A53"/>
    <w:rsid w:val="002C35CF"/>
    <w:rsid w:val="002C4FAA"/>
    <w:rsid w:val="002D28CC"/>
    <w:rsid w:val="002F6731"/>
    <w:rsid w:val="00315C39"/>
    <w:rsid w:val="003403B2"/>
    <w:rsid w:val="00341C90"/>
    <w:rsid w:val="003522FB"/>
    <w:rsid w:val="00356F62"/>
    <w:rsid w:val="00361528"/>
    <w:rsid w:val="003671AA"/>
    <w:rsid w:val="003C405D"/>
    <w:rsid w:val="003C7870"/>
    <w:rsid w:val="003C7F8E"/>
    <w:rsid w:val="003D112E"/>
    <w:rsid w:val="003D554A"/>
    <w:rsid w:val="003F445E"/>
    <w:rsid w:val="003F4DDA"/>
    <w:rsid w:val="00415331"/>
    <w:rsid w:val="00427B8B"/>
    <w:rsid w:val="00453424"/>
    <w:rsid w:val="004772B6"/>
    <w:rsid w:val="00487FEC"/>
    <w:rsid w:val="004A5884"/>
    <w:rsid w:val="004E2E58"/>
    <w:rsid w:val="004F55A5"/>
    <w:rsid w:val="00507986"/>
    <w:rsid w:val="00563EE6"/>
    <w:rsid w:val="00570952"/>
    <w:rsid w:val="00574023"/>
    <w:rsid w:val="0058027F"/>
    <w:rsid w:val="005952ED"/>
    <w:rsid w:val="005D3B50"/>
    <w:rsid w:val="005D4324"/>
    <w:rsid w:val="006048AA"/>
    <w:rsid w:val="00615CE9"/>
    <w:rsid w:val="006A51A6"/>
    <w:rsid w:val="006B4604"/>
    <w:rsid w:val="006C154B"/>
    <w:rsid w:val="006C644A"/>
    <w:rsid w:val="006E0E6D"/>
    <w:rsid w:val="006F1E07"/>
    <w:rsid w:val="007375CC"/>
    <w:rsid w:val="00740B3D"/>
    <w:rsid w:val="008227E1"/>
    <w:rsid w:val="00844452"/>
    <w:rsid w:val="008549EA"/>
    <w:rsid w:val="008956AD"/>
    <w:rsid w:val="008C2DA3"/>
    <w:rsid w:val="008F03DA"/>
    <w:rsid w:val="0096114C"/>
    <w:rsid w:val="00976002"/>
    <w:rsid w:val="009B21FD"/>
    <w:rsid w:val="009B33E7"/>
    <w:rsid w:val="00A10CFF"/>
    <w:rsid w:val="00A27F8E"/>
    <w:rsid w:val="00A35996"/>
    <w:rsid w:val="00A44795"/>
    <w:rsid w:val="00A54BAB"/>
    <w:rsid w:val="00A56211"/>
    <w:rsid w:val="00A9773F"/>
    <w:rsid w:val="00AC2A2D"/>
    <w:rsid w:val="00B108FA"/>
    <w:rsid w:val="00B260B0"/>
    <w:rsid w:val="00B55C4B"/>
    <w:rsid w:val="00B81821"/>
    <w:rsid w:val="00B82813"/>
    <w:rsid w:val="00BD35C7"/>
    <w:rsid w:val="00BD564B"/>
    <w:rsid w:val="00BF3A82"/>
    <w:rsid w:val="00C062BB"/>
    <w:rsid w:val="00C52AAC"/>
    <w:rsid w:val="00CA0C4E"/>
    <w:rsid w:val="00CA0FF5"/>
    <w:rsid w:val="00CA29B7"/>
    <w:rsid w:val="00CC4CCD"/>
    <w:rsid w:val="00CF5E72"/>
    <w:rsid w:val="00CF6004"/>
    <w:rsid w:val="00D10F65"/>
    <w:rsid w:val="00D440DC"/>
    <w:rsid w:val="00D77604"/>
    <w:rsid w:val="00D8187C"/>
    <w:rsid w:val="00D81BB8"/>
    <w:rsid w:val="00D82327"/>
    <w:rsid w:val="00DA37D7"/>
    <w:rsid w:val="00DF0DB3"/>
    <w:rsid w:val="00DF41BE"/>
    <w:rsid w:val="00E1652A"/>
    <w:rsid w:val="00E202ED"/>
    <w:rsid w:val="00E21ADD"/>
    <w:rsid w:val="00E221EC"/>
    <w:rsid w:val="00E304CF"/>
    <w:rsid w:val="00E50346"/>
    <w:rsid w:val="00E750DA"/>
    <w:rsid w:val="00E75744"/>
    <w:rsid w:val="00E80A2C"/>
    <w:rsid w:val="00E84C3D"/>
    <w:rsid w:val="00E91689"/>
    <w:rsid w:val="00EA67E3"/>
    <w:rsid w:val="00EE3DAD"/>
    <w:rsid w:val="00EF50DE"/>
    <w:rsid w:val="00F329B9"/>
    <w:rsid w:val="00F81DEC"/>
    <w:rsid w:val="00F8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32601"/>
  <w15:chartTrackingRefBased/>
  <w15:docId w15:val="{B9D421BA-0F7F-4771-B5A0-A65D948F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1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7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671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71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71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1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1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6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6B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A51A6"/>
    <w:pPr>
      <w:ind w:left="720"/>
      <w:contextualSpacing/>
    </w:pPr>
  </w:style>
  <w:style w:type="paragraph" w:styleId="Revision">
    <w:name w:val="Revision"/>
    <w:hidden/>
    <w:uiPriority w:val="99"/>
    <w:semiHidden/>
    <w:rsid w:val="00BD56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51</Words>
  <Characters>827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sa, Elise (EHS)</dc:creator>
  <cp:keywords/>
  <dc:description/>
  <cp:lastModifiedBy>Hamlin, Sophie L (EHS)</cp:lastModifiedBy>
  <cp:revision>2</cp:revision>
  <dcterms:created xsi:type="dcterms:W3CDTF">2023-01-17T18:42:00Z</dcterms:created>
  <dcterms:modified xsi:type="dcterms:W3CDTF">2023-01-17T18:42:00Z</dcterms:modified>
</cp:coreProperties>
</file>